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8ABA15" w14:textId="4A719AEF" w:rsidR="00D42525" w:rsidRDefault="005839B3">
      <w:r>
        <w:rPr>
          <w:noProof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5CEAA693" wp14:editId="007F5034">
                <wp:simplePos x="0" y="0"/>
                <wp:positionH relativeFrom="column">
                  <wp:posOffset>4562475</wp:posOffset>
                </wp:positionH>
                <wp:positionV relativeFrom="paragraph">
                  <wp:posOffset>6391275</wp:posOffset>
                </wp:positionV>
                <wp:extent cx="752475" cy="638175"/>
                <wp:effectExtent l="0" t="38100" r="47625" b="28575"/>
                <wp:wrapNone/>
                <wp:docPr id="220" name="Straight Arrow Connector 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52475" cy="6381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FD9C7E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20" o:spid="_x0000_s1026" type="#_x0000_t32" style="position:absolute;margin-left:359.25pt;margin-top:503.25pt;width:59.25pt;height:50.25pt;flip:y;z-index:251687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1536D85E" wp14:editId="3937A033">
                <wp:simplePos x="0" y="0"/>
                <wp:positionH relativeFrom="column">
                  <wp:posOffset>4591050</wp:posOffset>
                </wp:positionH>
                <wp:positionV relativeFrom="paragraph">
                  <wp:posOffset>6648450</wp:posOffset>
                </wp:positionV>
                <wp:extent cx="742950" cy="0"/>
                <wp:effectExtent l="0" t="76200" r="19050" b="95250"/>
                <wp:wrapNone/>
                <wp:docPr id="219" name="Straight Arrow Connector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429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5712173" id="Straight Arrow Connector 219" o:spid="_x0000_s1026" type="#_x0000_t32" style="position:absolute;margin-left:361.5pt;margin-top:523.5pt;width:58.5pt;height:0;z-index:251686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304" behindDoc="0" locked="0" layoutInCell="1" allowOverlap="1" wp14:anchorId="7E734019" wp14:editId="6EC10DB1">
                <wp:simplePos x="0" y="0"/>
                <wp:positionH relativeFrom="column">
                  <wp:posOffset>2705100</wp:posOffset>
                </wp:positionH>
                <wp:positionV relativeFrom="paragraph">
                  <wp:posOffset>6562725</wp:posOffset>
                </wp:positionV>
                <wp:extent cx="752475" cy="390525"/>
                <wp:effectExtent l="0" t="0" r="66675" b="47625"/>
                <wp:wrapNone/>
                <wp:docPr id="216" name="Straight Arrow Connector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52475" cy="390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4CD78F9" id="Straight Arrow Connector 216" o:spid="_x0000_s1026" type="#_x0000_t32" style="position:absolute;margin-left:213pt;margin-top:516.75pt;width:59.25pt;height:30.75pt;z-index:251682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664AE606" wp14:editId="37921974">
                <wp:simplePos x="0" y="0"/>
                <wp:positionH relativeFrom="column">
                  <wp:posOffset>2724150</wp:posOffset>
                </wp:positionH>
                <wp:positionV relativeFrom="paragraph">
                  <wp:posOffset>6267450</wp:posOffset>
                </wp:positionV>
                <wp:extent cx="733425" cy="676275"/>
                <wp:effectExtent l="0" t="38100" r="47625" b="28575"/>
                <wp:wrapNone/>
                <wp:docPr id="215" name="Straight Arrow Connector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33425" cy="6762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0FB9FE6" id="Straight Arrow Connector 215" o:spid="_x0000_s1026" type="#_x0000_t32" style="position:absolute;margin-left:214.5pt;margin-top:493.5pt;width:57.75pt;height:53.25pt;flip:y;z-index:251679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7CECD472" wp14:editId="6260C0BD">
                <wp:simplePos x="0" y="0"/>
                <wp:positionH relativeFrom="column">
                  <wp:posOffset>2790825</wp:posOffset>
                </wp:positionH>
                <wp:positionV relativeFrom="paragraph">
                  <wp:posOffset>6238875</wp:posOffset>
                </wp:positionV>
                <wp:extent cx="666750" cy="9525"/>
                <wp:effectExtent l="0" t="76200" r="19050" b="85725"/>
                <wp:wrapNone/>
                <wp:docPr id="214" name="Straight Arrow Connector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6750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CAA8F4E" id="Straight Arrow Connector 214" o:spid="_x0000_s1026" type="#_x0000_t32" style="position:absolute;margin-left:219.75pt;margin-top:491.25pt;width:52.5pt;height:.75pt;flip:y;z-index:251676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0C0B5CCB" wp14:editId="730950E8">
                <wp:simplePos x="0" y="0"/>
                <wp:positionH relativeFrom="column">
                  <wp:posOffset>838200</wp:posOffset>
                </wp:positionH>
                <wp:positionV relativeFrom="paragraph">
                  <wp:posOffset>6553200</wp:posOffset>
                </wp:positionV>
                <wp:extent cx="762000" cy="9525"/>
                <wp:effectExtent l="0" t="57150" r="38100" b="85725"/>
                <wp:wrapNone/>
                <wp:docPr id="213" name="Straight Arrow Connector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00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8181C05" id="Straight Arrow Connector 213" o:spid="_x0000_s1026" type="#_x0000_t32" style="position:absolute;margin-left:66pt;margin-top:516pt;width:60pt;height:.75pt;z-index:251673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532D6D69" wp14:editId="2942C226">
                <wp:simplePos x="0" y="0"/>
                <wp:positionH relativeFrom="column">
                  <wp:posOffset>847725</wp:posOffset>
                </wp:positionH>
                <wp:positionV relativeFrom="paragraph">
                  <wp:posOffset>6229350</wp:posOffset>
                </wp:positionV>
                <wp:extent cx="733425" cy="676275"/>
                <wp:effectExtent l="0" t="38100" r="47625" b="28575"/>
                <wp:wrapNone/>
                <wp:docPr id="212" name="Straight Arrow Connector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33425" cy="6762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DDDE510" id="Straight Arrow Connector 212" o:spid="_x0000_s1026" type="#_x0000_t32" style="position:absolute;margin-left:66.75pt;margin-top:490.5pt;width:57.75pt;height:53.25pt;flip:y;z-index:251670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6B0AE139" wp14:editId="44EE2764">
                <wp:simplePos x="0" y="0"/>
                <wp:positionH relativeFrom="column">
                  <wp:posOffset>857250</wp:posOffset>
                </wp:positionH>
                <wp:positionV relativeFrom="paragraph">
                  <wp:posOffset>6172200</wp:posOffset>
                </wp:positionV>
                <wp:extent cx="733425" cy="19050"/>
                <wp:effectExtent l="0" t="57150" r="9525" b="95250"/>
                <wp:wrapNone/>
                <wp:docPr id="211" name="Straight Arrow Connector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3425" cy="19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439A8DB" id="Straight Arrow Connector 211" o:spid="_x0000_s1026" type="#_x0000_t32" style="position:absolute;margin-left:67.5pt;margin-top:486pt;width:57.75pt;height:1.5pt;z-index:25166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65D4DB57" wp14:editId="33082B17">
                <wp:simplePos x="0" y="0"/>
                <wp:positionH relativeFrom="column">
                  <wp:posOffset>4591050</wp:posOffset>
                </wp:positionH>
                <wp:positionV relativeFrom="paragraph">
                  <wp:posOffset>4600575</wp:posOffset>
                </wp:positionV>
                <wp:extent cx="771525" cy="28575"/>
                <wp:effectExtent l="0" t="38100" r="28575" b="85725"/>
                <wp:wrapNone/>
                <wp:docPr id="210" name="Straight Arrow Connector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1525" cy="285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314AB87" id="Straight Arrow Connector 210" o:spid="_x0000_s1026" type="#_x0000_t32" style="position:absolute;margin-left:361.5pt;margin-top:362.25pt;width:60.75pt;height:2.25pt;z-index:25166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1DED8C9C" wp14:editId="11D8BC3D">
                <wp:simplePos x="0" y="0"/>
                <wp:positionH relativeFrom="column">
                  <wp:posOffset>4562475</wp:posOffset>
                </wp:positionH>
                <wp:positionV relativeFrom="paragraph">
                  <wp:posOffset>3905250</wp:posOffset>
                </wp:positionV>
                <wp:extent cx="781050" cy="342900"/>
                <wp:effectExtent l="0" t="38100" r="57150" b="19050"/>
                <wp:wrapNone/>
                <wp:docPr id="209" name="Straight Arrow Connector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81050" cy="3429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36CCE3" id="Straight Arrow Connector 209" o:spid="_x0000_s1026" type="#_x0000_t32" style="position:absolute;margin-left:359.25pt;margin-top:307.5pt;width:61.5pt;height:27pt;flip:y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2E64480" wp14:editId="5AFCC37A">
                <wp:simplePos x="0" y="0"/>
                <wp:positionH relativeFrom="column">
                  <wp:posOffset>4572000</wp:posOffset>
                </wp:positionH>
                <wp:positionV relativeFrom="paragraph">
                  <wp:posOffset>3867150</wp:posOffset>
                </wp:positionV>
                <wp:extent cx="781050" cy="19050"/>
                <wp:effectExtent l="0" t="57150" r="19050" b="95250"/>
                <wp:wrapNone/>
                <wp:docPr id="208" name="Straight Arrow Connector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81050" cy="19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7F1B31" id="Straight Arrow Connector 208" o:spid="_x0000_s1026" type="#_x0000_t32" style="position:absolute;margin-left:5in;margin-top:304.5pt;width:61.5pt;height:1.5pt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2028C500" wp14:editId="66A171AE">
                <wp:simplePos x="0" y="0"/>
                <wp:positionH relativeFrom="column">
                  <wp:posOffset>2762250</wp:posOffset>
                </wp:positionH>
                <wp:positionV relativeFrom="paragraph">
                  <wp:posOffset>4248150</wp:posOffset>
                </wp:positionV>
                <wp:extent cx="733425" cy="314325"/>
                <wp:effectExtent l="0" t="38100" r="47625" b="28575"/>
                <wp:wrapNone/>
                <wp:docPr id="207" name="Straight Arrow Connector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33425" cy="3143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37718D5" id="Straight Arrow Connector 207" o:spid="_x0000_s1026" type="#_x0000_t32" style="position:absolute;margin-left:217.5pt;margin-top:334.5pt;width:57.75pt;height:24.75pt;flip:y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5BCD6F05" wp14:editId="71F8A7E0">
                <wp:simplePos x="0" y="0"/>
                <wp:positionH relativeFrom="column">
                  <wp:posOffset>2771775</wp:posOffset>
                </wp:positionH>
                <wp:positionV relativeFrom="paragraph">
                  <wp:posOffset>3895725</wp:posOffset>
                </wp:positionV>
                <wp:extent cx="733425" cy="295275"/>
                <wp:effectExtent l="0" t="38100" r="47625" b="28575"/>
                <wp:wrapNone/>
                <wp:docPr id="206" name="Straight Arrow Connector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33425" cy="2952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930A15D" id="Straight Arrow Connector 206" o:spid="_x0000_s1026" type="#_x0000_t32" style="position:absolute;margin-left:218.25pt;margin-top:306.75pt;width:57.75pt;height:23.25pt;flip:y;z-index:251651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2CDE2532" wp14:editId="4AB98DF6">
                <wp:simplePos x="0" y="0"/>
                <wp:positionH relativeFrom="column">
                  <wp:posOffset>2762250</wp:posOffset>
                </wp:positionH>
                <wp:positionV relativeFrom="paragraph">
                  <wp:posOffset>3848100</wp:posOffset>
                </wp:positionV>
                <wp:extent cx="714375" cy="28575"/>
                <wp:effectExtent l="0" t="38100" r="28575" b="85725"/>
                <wp:wrapNone/>
                <wp:docPr id="205" name="Straight Arrow Connector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4375" cy="285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A4B133B" id="Straight Arrow Connector 205" o:spid="_x0000_s1026" type="#_x0000_t32" style="position:absolute;margin-left:217.5pt;margin-top:303pt;width:56.25pt;height:2.25pt;z-index:251648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34A76A3D" wp14:editId="7F495391">
                <wp:simplePos x="0" y="0"/>
                <wp:positionH relativeFrom="column">
                  <wp:posOffset>876300</wp:posOffset>
                </wp:positionH>
                <wp:positionV relativeFrom="paragraph">
                  <wp:posOffset>4514850</wp:posOffset>
                </wp:positionV>
                <wp:extent cx="733425" cy="28575"/>
                <wp:effectExtent l="0" t="76200" r="28575" b="66675"/>
                <wp:wrapNone/>
                <wp:docPr id="204" name="Straight Arrow Connector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33425" cy="285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802130A" id="Straight Arrow Connector 204" o:spid="_x0000_s1026" type="#_x0000_t32" style="position:absolute;margin-left:69pt;margin-top:355.5pt;width:57.75pt;height:2.25pt;flip:y;z-index:251645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18A41842" wp14:editId="1F9736DE">
                <wp:simplePos x="0" y="0"/>
                <wp:positionH relativeFrom="column">
                  <wp:posOffset>885825</wp:posOffset>
                </wp:positionH>
                <wp:positionV relativeFrom="paragraph">
                  <wp:posOffset>4191000</wp:posOffset>
                </wp:positionV>
                <wp:extent cx="723900" cy="295275"/>
                <wp:effectExtent l="0" t="0" r="76200" b="66675"/>
                <wp:wrapNone/>
                <wp:docPr id="203" name="Straight Arrow Connector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900" cy="2952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3DD84AB" id="Straight Arrow Connector 203" o:spid="_x0000_s1026" type="#_x0000_t32" style="position:absolute;margin-left:69.75pt;margin-top:330pt;width:57pt;height:23.25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2879F560" wp14:editId="2F987583">
                <wp:simplePos x="0" y="0"/>
                <wp:positionH relativeFrom="column">
                  <wp:posOffset>885825</wp:posOffset>
                </wp:positionH>
                <wp:positionV relativeFrom="paragraph">
                  <wp:posOffset>3800475</wp:posOffset>
                </wp:positionV>
                <wp:extent cx="723900" cy="657225"/>
                <wp:effectExtent l="0" t="0" r="57150" b="47625"/>
                <wp:wrapNone/>
                <wp:docPr id="202" name="Straight Arrow Connector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900" cy="6572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11FAAD1" id="Straight Arrow Connector 202" o:spid="_x0000_s1026" type="#_x0000_t32" style="position:absolute;margin-left:69.75pt;margin-top:299.25pt;width:57pt;height:51.75pt;z-index:251639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6224" behindDoc="0" locked="0" layoutInCell="1" allowOverlap="1" wp14:anchorId="6186D9DE" wp14:editId="5A8E5B28">
                <wp:simplePos x="0" y="0"/>
                <wp:positionH relativeFrom="column">
                  <wp:posOffset>4610100</wp:posOffset>
                </wp:positionH>
                <wp:positionV relativeFrom="paragraph">
                  <wp:posOffset>1752601</wp:posOffset>
                </wp:positionV>
                <wp:extent cx="676275" cy="323850"/>
                <wp:effectExtent l="0" t="38100" r="47625" b="19050"/>
                <wp:wrapNone/>
                <wp:docPr id="201" name="Straight Arrow Connector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62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46920E" id="Straight Arrow Connector 201" o:spid="_x0000_s1026" type="#_x0000_t32" style="position:absolute;margin-left:363pt;margin-top:138pt;width:53.25pt;height:25.5pt;flip:y;z-index:25163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3152" behindDoc="0" locked="0" layoutInCell="1" allowOverlap="1" wp14:anchorId="1D362B5A" wp14:editId="33994F7C">
                <wp:simplePos x="0" y="0"/>
                <wp:positionH relativeFrom="column">
                  <wp:posOffset>4591050</wp:posOffset>
                </wp:positionH>
                <wp:positionV relativeFrom="paragraph">
                  <wp:posOffset>1704975</wp:posOffset>
                </wp:positionV>
                <wp:extent cx="685800" cy="57150"/>
                <wp:effectExtent l="0" t="19050" r="76200" b="95250"/>
                <wp:wrapNone/>
                <wp:docPr id="200" name="Straight Arrow Connector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" cy="571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2F5A718" id="Straight Arrow Connector 200" o:spid="_x0000_s1026" type="#_x0000_t32" style="position:absolute;margin-left:361.5pt;margin-top:134.25pt;width:54pt;height:4.5pt;z-index:251633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0080" behindDoc="0" locked="0" layoutInCell="1" allowOverlap="1" wp14:anchorId="25AC193D" wp14:editId="2E29B3E8">
                <wp:simplePos x="0" y="0"/>
                <wp:positionH relativeFrom="column">
                  <wp:posOffset>4610100</wp:posOffset>
                </wp:positionH>
                <wp:positionV relativeFrom="paragraph">
                  <wp:posOffset>1362075</wp:posOffset>
                </wp:positionV>
                <wp:extent cx="714375" cy="381000"/>
                <wp:effectExtent l="0" t="0" r="66675" b="57150"/>
                <wp:wrapNone/>
                <wp:docPr id="199" name="Straight Arrow Connector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4375" cy="381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356D520" id="Straight Arrow Connector 199" o:spid="_x0000_s1026" type="#_x0000_t32" style="position:absolute;margin-left:363pt;margin-top:107.25pt;width:56.25pt;height:30pt;z-index:251630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7008" behindDoc="0" locked="0" layoutInCell="1" allowOverlap="1" wp14:anchorId="42E50318" wp14:editId="5BCC1535">
                <wp:simplePos x="0" y="0"/>
                <wp:positionH relativeFrom="column">
                  <wp:posOffset>2762250</wp:posOffset>
                </wp:positionH>
                <wp:positionV relativeFrom="paragraph">
                  <wp:posOffset>1409700</wp:posOffset>
                </wp:positionV>
                <wp:extent cx="723900" cy="590550"/>
                <wp:effectExtent l="0" t="38100" r="57150" b="19050"/>
                <wp:wrapNone/>
                <wp:docPr id="198" name="Straight Arrow Connector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23900" cy="590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14F5917" id="Straight Arrow Connector 198" o:spid="_x0000_s1026" type="#_x0000_t32" style="position:absolute;margin-left:217.5pt;margin-top:111pt;width:57pt;height:46.5pt;flip:y;z-index:25162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3936" behindDoc="0" locked="0" layoutInCell="1" allowOverlap="1" wp14:anchorId="14948660" wp14:editId="2693A54F">
                <wp:simplePos x="0" y="0"/>
                <wp:positionH relativeFrom="column">
                  <wp:posOffset>2771775</wp:posOffset>
                </wp:positionH>
                <wp:positionV relativeFrom="paragraph">
                  <wp:posOffset>1419225</wp:posOffset>
                </wp:positionV>
                <wp:extent cx="685800" cy="238125"/>
                <wp:effectExtent l="0" t="38100" r="57150" b="28575"/>
                <wp:wrapNone/>
                <wp:docPr id="197" name="Straight Arrow Connector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5800" cy="2381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011F096" id="Straight Arrow Connector 197" o:spid="_x0000_s1026" type="#_x0000_t32" style="position:absolute;margin-left:218.25pt;margin-top:111.75pt;width:54pt;height:18.75pt;flip:y;z-index:251623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20864" behindDoc="0" locked="0" layoutInCell="1" allowOverlap="1" wp14:anchorId="006EA7AB" wp14:editId="29DB53FD">
                <wp:simplePos x="0" y="0"/>
                <wp:positionH relativeFrom="column">
                  <wp:posOffset>2743200</wp:posOffset>
                </wp:positionH>
                <wp:positionV relativeFrom="paragraph">
                  <wp:posOffset>1343025</wp:posOffset>
                </wp:positionV>
                <wp:extent cx="752475" cy="9525"/>
                <wp:effectExtent l="0" t="57150" r="28575" b="85725"/>
                <wp:wrapNone/>
                <wp:docPr id="196" name="Straight Arrow Connector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52475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082E4BF" id="Straight Arrow Connector 196" o:spid="_x0000_s1026" type="#_x0000_t32" style="position:absolute;margin-left:3in;margin-top:105.75pt;width:59.25pt;height:.75pt;z-index:251620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17792" behindDoc="0" locked="0" layoutInCell="1" allowOverlap="1" wp14:anchorId="4F0BBDE9" wp14:editId="588418CA">
                <wp:simplePos x="0" y="0"/>
                <wp:positionH relativeFrom="column">
                  <wp:posOffset>4286250</wp:posOffset>
                </wp:positionH>
                <wp:positionV relativeFrom="paragraph">
                  <wp:posOffset>5248275</wp:posOffset>
                </wp:positionV>
                <wp:extent cx="1381125" cy="2124075"/>
                <wp:effectExtent l="0" t="0" r="0" b="28575"/>
                <wp:wrapNone/>
                <wp:docPr id="192" name="Group 19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81125" cy="2124075"/>
                          <a:chOff x="0" y="0"/>
                          <a:chExt cx="1381125" cy="2124075"/>
                        </a:xfrm>
                      </wpg:grpSpPr>
                      <wps:wsp>
                        <wps:cNvPr id="193" name="Oval 193"/>
                        <wps:cNvSpPr/>
                        <wps:spPr>
                          <a:xfrm>
                            <a:off x="904875" y="1905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4" name="Oval 194"/>
                        <wps:cNvSpPr/>
                        <wps:spPr>
                          <a:xfrm>
                            <a:off x="0" y="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7625" y="123825"/>
                            <a:ext cx="1333500" cy="19469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A75A3C1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 w:rsidRPr="005839B3">
                                <w:rPr>
                                  <w:sz w:val="32"/>
                                  <w:szCs w:val="32"/>
                                </w:rPr>
                                <w:t>A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B</w:t>
                              </w:r>
                            </w:p>
                            <w:p w14:paraId="3E180E90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</w:p>
                            <w:p w14:paraId="3BF36FEC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0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p</w:t>
                              </w:r>
                            </w:p>
                            <w:p w14:paraId="051980C3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1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q</w:t>
                              </w:r>
                            </w:p>
                            <w:p w14:paraId="3E6D6C04" w14:textId="77777777" w:rsidR="005839B3" w:rsidRP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2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F0BBDE9" id="Group 192" o:spid="_x0000_s1026" style="position:absolute;margin-left:337.5pt;margin-top:413.25pt;width:108.75pt;height:167.25pt;z-index:251617792" coordsize="13811,21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">
                <v:oval id="Oval 193" o:spid="_x0000_s1027" style="position:absolute;left:9048;top:190;width:3906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" fillcolor="white [3201]" strokecolor="#70ad47 [3209]" strokeweight="1pt">
                  <v:stroke joinstyle="miter"/>
                </v:oval>
                <v:oval id="Oval 194" o:spid="_x0000_s1028" style="position:absolute;width:3905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" fillcolor="white [3201]" strokecolor="#70ad47 [3209]" strokeweight="1pt">
                  <v:stroke joinstyle="miter"/>
                </v:oval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9" type="#_x0000_t202" style="position:absolute;left:476;top:1238;width:13335;height:19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" filled="f" stroked="f">
                  <v:textbox style="mso-fit-shape-to-text:t">
                    <w:txbxContent>
                      <w:p w14:paraId="6A75A3C1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 w:rsidRPr="005839B3">
                          <w:rPr>
                            <w:sz w:val="32"/>
                            <w:szCs w:val="32"/>
                          </w:rPr>
                          <w:t>A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B</w:t>
                        </w:r>
                      </w:p>
                      <w:p w14:paraId="3E180E90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</w:p>
                      <w:p w14:paraId="3BF36FEC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0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p</w:t>
                        </w:r>
                      </w:p>
                      <w:p w14:paraId="051980C3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1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q</w:t>
                        </w:r>
                      </w:p>
                      <w:p w14:paraId="3E6D6C04" w14:textId="77777777" w:rsidR="005839B3" w:rsidRP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2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14720" behindDoc="0" locked="0" layoutInCell="1" allowOverlap="1" wp14:anchorId="37D4D98E" wp14:editId="0A9E0014">
                <wp:simplePos x="0" y="0"/>
                <wp:positionH relativeFrom="column">
                  <wp:posOffset>2447925</wp:posOffset>
                </wp:positionH>
                <wp:positionV relativeFrom="paragraph">
                  <wp:posOffset>5191125</wp:posOffset>
                </wp:positionV>
                <wp:extent cx="1381125" cy="2124075"/>
                <wp:effectExtent l="0" t="0" r="0" b="28575"/>
                <wp:wrapNone/>
                <wp:docPr id="60" name="Group 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81125" cy="2124075"/>
                          <a:chOff x="0" y="0"/>
                          <a:chExt cx="1381125" cy="2124075"/>
                        </a:xfrm>
                      </wpg:grpSpPr>
                      <wps:wsp>
                        <wps:cNvPr id="61" name="Oval 61"/>
                        <wps:cNvSpPr/>
                        <wps:spPr>
                          <a:xfrm>
                            <a:off x="904875" y="1905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2" name="Oval 62"/>
                        <wps:cNvSpPr/>
                        <wps:spPr>
                          <a:xfrm>
                            <a:off x="0" y="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7625" y="123825"/>
                            <a:ext cx="1333500" cy="19469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3EA0DAF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 w:rsidRPr="005839B3">
                                <w:rPr>
                                  <w:sz w:val="32"/>
                                  <w:szCs w:val="32"/>
                                </w:rPr>
                                <w:t>A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B</w:t>
                              </w:r>
                            </w:p>
                            <w:p w14:paraId="051BD017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</w:p>
                            <w:p w14:paraId="170AA9D8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0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p</w:t>
                              </w:r>
                            </w:p>
                            <w:p w14:paraId="0F2292BF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1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q</w:t>
                              </w:r>
                            </w:p>
                            <w:p w14:paraId="3C64639B" w14:textId="77777777" w:rsidR="005839B3" w:rsidRP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2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7D4D98E" id="Group 60" o:spid="_x0000_s1030" style="position:absolute;margin-left:192.75pt;margin-top:408.75pt;width:108.75pt;height:167.25pt;z-index:251614720" coordsize="13811,21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">
                <v:oval id="Oval 61" o:spid="_x0000_s1031" style="position:absolute;left:9048;top:190;width:3906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" fillcolor="white [3201]" strokecolor="#70ad47 [3209]" strokeweight="1pt">
                  <v:stroke joinstyle="miter"/>
                </v:oval>
                <v:oval id="Oval 62" o:spid="_x0000_s1032" style="position:absolute;width:3905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" fillcolor="white [3201]" strokecolor="#70ad47 [3209]" strokeweight="1pt">
                  <v:stroke joinstyle="miter"/>
                </v:oval>
                <v:shape id="Text Box 2" o:spid="_x0000_s1033" type="#_x0000_t202" style="position:absolute;left:476;top:1238;width:13335;height:19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" filled="f" stroked="f">
                  <v:textbox style="mso-fit-shape-to-text:t">
                    <w:txbxContent>
                      <w:p w14:paraId="43EA0DAF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 w:rsidRPr="005839B3">
                          <w:rPr>
                            <w:sz w:val="32"/>
                            <w:szCs w:val="32"/>
                          </w:rPr>
                          <w:t>A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B</w:t>
                        </w:r>
                      </w:p>
                      <w:p w14:paraId="051BD017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</w:p>
                      <w:p w14:paraId="170AA9D8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0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p</w:t>
                        </w:r>
                      </w:p>
                      <w:p w14:paraId="0F2292BF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1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q</w:t>
                        </w:r>
                      </w:p>
                      <w:p w14:paraId="3C64639B" w14:textId="77777777" w:rsidR="005839B3" w:rsidRP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2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10624" behindDoc="0" locked="0" layoutInCell="1" allowOverlap="1" wp14:anchorId="4F0DED97" wp14:editId="5E2EC936">
                <wp:simplePos x="0" y="0"/>
                <wp:positionH relativeFrom="column">
                  <wp:posOffset>571500</wp:posOffset>
                </wp:positionH>
                <wp:positionV relativeFrom="paragraph">
                  <wp:posOffset>5143500</wp:posOffset>
                </wp:positionV>
                <wp:extent cx="1381125" cy="2124075"/>
                <wp:effectExtent l="0" t="0" r="0" b="28575"/>
                <wp:wrapNone/>
                <wp:docPr id="56" name="Group 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81125" cy="2124075"/>
                          <a:chOff x="0" y="0"/>
                          <a:chExt cx="1381125" cy="2124075"/>
                        </a:xfrm>
                      </wpg:grpSpPr>
                      <wps:wsp>
                        <wps:cNvPr id="57" name="Oval 57"/>
                        <wps:cNvSpPr/>
                        <wps:spPr>
                          <a:xfrm>
                            <a:off x="904875" y="1905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8" name="Oval 58"/>
                        <wps:cNvSpPr/>
                        <wps:spPr>
                          <a:xfrm>
                            <a:off x="0" y="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7625" y="123825"/>
                            <a:ext cx="1333500" cy="19469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01E09E0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 w:rsidRPr="005839B3">
                                <w:rPr>
                                  <w:sz w:val="32"/>
                                  <w:szCs w:val="32"/>
                                </w:rPr>
                                <w:t>A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B</w:t>
                              </w:r>
                            </w:p>
                            <w:p w14:paraId="7B6DB59B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</w:p>
                            <w:p w14:paraId="3ADCF657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0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p</w:t>
                              </w:r>
                            </w:p>
                            <w:p w14:paraId="49E34B56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1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q</w:t>
                              </w:r>
                            </w:p>
                            <w:p w14:paraId="2FCDF304" w14:textId="77777777" w:rsidR="005839B3" w:rsidRP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2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F0DED97" id="Group 56" o:spid="_x0000_s1034" style="position:absolute;margin-left:45pt;margin-top:405pt;width:108.75pt;height:167.25pt;z-index:251610624" coordsize="13811,21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">
                <v:oval id="Oval 57" o:spid="_x0000_s1035" style="position:absolute;left:9048;top:190;width:3906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" fillcolor="white [3201]" strokecolor="#70ad47 [3209]" strokeweight="1pt">
                  <v:stroke joinstyle="miter"/>
                </v:oval>
                <v:oval id="Oval 58" o:spid="_x0000_s1036" style="position:absolute;width:3905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" fillcolor="white [3201]" strokecolor="#70ad47 [3209]" strokeweight="1pt">
                  <v:stroke joinstyle="miter"/>
                </v:oval>
                <v:shape id="Text Box 2" o:spid="_x0000_s1037" type="#_x0000_t202" style="position:absolute;left:476;top:1238;width:13335;height:19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" filled="f" stroked="f">
                  <v:textbox style="mso-fit-shape-to-text:t">
                    <w:txbxContent>
                      <w:p w14:paraId="601E09E0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 w:rsidRPr="005839B3">
                          <w:rPr>
                            <w:sz w:val="32"/>
                            <w:szCs w:val="32"/>
                          </w:rPr>
                          <w:t>A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B</w:t>
                        </w:r>
                      </w:p>
                      <w:p w14:paraId="7B6DB59B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</w:p>
                      <w:p w14:paraId="3ADCF657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0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p</w:t>
                        </w:r>
                      </w:p>
                      <w:p w14:paraId="49E34B56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1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q</w:t>
                        </w:r>
                      </w:p>
                      <w:p w14:paraId="2FCDF304" w14:textId="77777777" w:rsidR="005839B3" w:rsidRP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2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06528" behindDoc="0" locked="0" layoutInCell="1" allowOverlap="1" wp14:anchorId="058D4B32" wp14:editId="6F7B1693">
                <wp:simplePos x="0" y="0"/>
                <wp:positionH relativeFrom="column">
                  <wp:posOffset>590550</wp:posOffset>
                </wp:positionH>
                <wp:positionV relativeFrom="paragraph">
                  <wp:posOffset>2771775</wp:posOffset>
                </wp:positionV>
                <wp:extent cx="1381125" cy="2124075"/>
                <wp:effectExtent l="0" t="0" r="0" b="28575"/>
                <wp:wrapNone/>
                <wp:docPr id="52" name="Group 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81125" cy="2124075"/>
                          <a:chOff x="0" y="0"/>
                          <a:chExt cx="1381125" cy="2124075"/>
                        </a:xfrm>
                      </wpg:grpSpPr>
                      <wps:wsp>
                        <wps:cNvPr id="53" name="Oval 53"/>
                        <wps:cNvSpPr/>
                        <wps:spPr>
                          <a:xfrm>
                            <a:off x="904875" y="1905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4" name="Oval 54"/>
                        <wps:cNvSpPr/>
                        <wps:spPr>
                          <a:xfrm>
                            <a:off x="0" y="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7625" y="123825"/>
                            <a:ext cx="1333500" cy="19469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C947263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 w:rsidRPr="005839B3">
                                <w:rPr>
                                  <w:sz w:val="32"/>
                                  <w:szCs w:val="32"/>
                                </w:rPr>
                                <w:t>A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B</w:t>
                              </w:r>
                            </w:p>
                            <w:p w14:paraId="75F5172E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</w:p>
                            <w:p w14:paraId="56872A08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0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p</w:t>
                              </w:r>
                            </w:p>
                            <w:p w14:paraId="1A646B85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1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q</w:t>
                              </w:r>
                            </w:p>
                            <w:p w14:paraId="197D9566" w14:textId="77777777" w:rsidR="005839B3" w:rsidRP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2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58D4B32" id="Group 52" o:spid="_x0000_s1038" style="position:absolute;margin-left:46.5pt;margin-top:218.25pt;width:108.75pt;height:167.25pt;z-index:251606528" coordsize="13811,21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">
                <v:oval id="Oval 53" o:spid="_x0000_s1039" style="position:absolute;left:9048;top:190;width:3906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" fillcolor="white [3201]" strokecolor="#70ad47 [3209]" strokeweight="1pt">
                  <v:stroke joinstyle="miter"/>
                </v:oval>
                <v:oval id="Oval 54" o:spid="_x0000_s1040" style="position:absolute;width:3905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" fillcolor="white [3201]" strokecolor="#70ad47 [3209]" strokeweight="1pt">
                  <v:stroke joinstyle="miter"/>
                </v:oval>
                <v:shape id="Text Box 2" o:spid="_x0000_s1041" type="#_x0000_t202" style="position:absolute;left:476;top:1238;width:13335;height:19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" filled="f" stroked="f">
                  <v:textbox style="mso-fit-shape-to-text:t">
                    <w:txbxContent>
                      <w:p w14:paraId="4C947263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 w:rsidRPr="005839B3">
                          <w:rPr>
                            <w:sz w:val="32"/>
                            <w:szCs w:val="32"/>
                          </w:rPr>
                          <w:t>A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B</w:t>
                        </w:r>
                      </w:p>
                      <w:p w14:paraId="75F5172E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</w:p>
                      <w:p w14:paraId="56872A08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0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p</w:t>
                        </w:r>
                      </w:p>
                      <w:p w14:paraId="1A646B85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1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q</w:t>
                        </w:r>
                      </w:p>
                      <w:p w14:paraId="197D9566" w14:textId="77777777" w:rsidR="005839B3" w:rsidRP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2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02432" behindDoc="0" locked="0" layoutInCell="1" allowOverlap="1" wp14:anchorId="32C2D3B0" wp14:editId="16A17F11">
                <wp:simplePos x="0" y="0"/>
                <wp:positionH relativeFrom="column">
                  <wp:posOffset>2466975</wp:posOffset>
                </wp:positionH>
                <wp:positionV relativeFrom="paragraph">
                  <wp:posOffset>2790825</wp:posOffset>
                </wp:positionV>
                <wp:extent cx="1381125" cy="2124075"/>
                <wp:effectExtent l="0" t="0" r="0" b="28575"/>
                <wp:wrapNone/>
                <wp:docPr id="48" name="Group 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81125" cy="2124075"/>
                          <a:chOff x="0" y="0"/>
                          <a:chExt cx="1381125" cy="2124075"/>
                        </a:xfrm>
                      </wpg:grpSpPr>
                      <wps:wsp>
                        <wps:cNvPr id="49" name="Oval 49"/>
                        <wps:cNvSpPr/>
                        <wps:spPr>
                          <a:xfrm>
                            <a:off x="904875" y="1905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Oval 50"/>
                        <wps:cNvSpPr/>
                        <wps:spPr>
                          <a:xfrm>
                            <a:off x="0" y="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7625" y="123825"/>
                            <a:ext cx="1333500" cy="19469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96A30A9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 w:rsidRPr="005839B3">
                                <w:rPr>
                                  <w:sz w:val="32"/>
                                  <w:szCs w:val="32"/>
                                </w:rPr>
                                <w:t>A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B</w:t>
                              </w:r>
                            </w:p>
                            <w:p w14:paraId="09D99CF0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</w:p>
                            <w:p w14:paraId="7C6658FC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0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p</w:t>
                              </w:r>
                            </w:p>
                            <w:p w14:paraId="7D70A56B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1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q</w:t>
                              </w:r>
                            </w:p>
                            <w:p w14:paraId="6586ED09" w14:textId="77777777" w:rsidR="005839B3" w:rsidRP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2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2C2D3B0" id="Group 48" o:spid="_x0000_s1042" style="position:absolute;margin-left:194.25pt;margin-top:219.75pt;width:108.75pt;height:167.25pt;z-index:251602432" coordsize="13811,21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">
                <v:oval id="Oval 49" o:spid="_x0000_s1043" style="position:absolute;left:9048;top:190;width:3906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" fillcolor="white [3201]" strokecolor="#70ad47 [3209]" strokeweight="1pt">
                  <v:stroke joinstyle="miter"/>
                </v:oval>
                <v:oval id="Oval 50" o:spid="_x0000_s1044" style="position:absolute;width:3905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" fillcolor="white [3201]" strokecolor="#70ad47 [3209]" strokeweight="1pt">
                  <v:stroke joinstyle="miter"/>
                </v:oval>
                <v:shape id="Text Box 2" o:spid="_x0000_s1045" type="#_x0000_t202" style="position:absolute;left:476;top:1238;width:13335;height:19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" filled="f" stroked="f">
                  <v:textbox style="mso-fit-shape-to-text:t">
                    <w:txbxContent>
                      <w:p w14:paraId="496A30A9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 w:rsidRPr="005839B3">
                          <w:rPr>
                            <w:sz w:val="32"/>
                            <w:szCs w:val="32"/>
                          </w:rPr>
                          <w:t>A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B</w:t>
                        </w:r>
                      </w:p>
                      <w:p w14:paraId="09D99CF0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</w:p>
                      <w:p w14:paraId="7C6658FC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0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p</w:t>
                        </w:r>
                      </w:p>
                      <w:p w14:paraId="7D70A56B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1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q</w:t>
                        </w:r>
                      </w:p>
                      <w:p w14:paraId="6586ED09" w14:textId="77777777" w:rsidR="005839B3" w:rsidRP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2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598336" behindDoc="0" locked="0" layoutInCell="1" allowOverlap="1" wp14:anchorId="575F5855" wp14:editId="440D32FF">
                <wp:simplePos x="0" y="0"/>
                <wp:positionH relativeFrom="column">
                  <wp:posOffset>4295775</wp:posOffset>
                </wp:positionH>
                <wp:positionV relativeFrom="paragraph">
                  <wp:posOffset>2819400</wp:posOffset>
                </wp:positionV>
                <wp:extent cx="1381125" cy="2124075"/>
                <wp:effectExtent l="0" t="0" r="0" b="28575"/>
                <wp:wrapNone/>
                <wp:docPr id="44" name="Group 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81125" cy="2124075"/>
                          <a:chOff x="0" y="0"/>
                          <a:chExt cx="1381125" cy="2124075"/>
                        </a:xfrm>
                      </wpg:grpSpPr>
                      <wps:wsp>
                        <wps:cNvPr id="45" name="Oval 45"/>
                        <wps:cNvSpPr/>
                        <wps:spPr>
                          <a:xfrm>
                            <a:off x="904875" y="1905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Oval 46"/>
                        <wps:cNvSpPr/>
                        <wps:spPr>
                          <a:xfrm>
                            <a:off x="0" y="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7625" y="123825"/>
                            <a:ext cx="1333500" cy="19469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7521C20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 w:rsidRPr="005839B3">
                                <w:rPr>
                                  <w:sz w:val="32"/>
                                  <w:szCs w:val="32"/>
                                </w:rPr>
                                <w:t>A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B</w:t>
                              </w:r>
                            </w:p>
                            <w:p w14:paraId="740DB3DD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</w:p>
                            <w:p w14:paraId="4CBA26FC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0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p</w:t>
                              </w:r>
                            </w:p>
                            <w:p w14:paraId="1C767B93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1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q</w:t>
                              </w:r>
                            </w:p>
                            <w:p w14:paraId="086F6AB5" w14:textId="77777777" w:rsidR="005839B3" w:rsidRP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2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75F5855" id="Group 44" o:spid="_x0000_s1046" style="position:absolute;margin-left:338.25pt;margin-top:222pt;width:108.75pt;height:167.25pt;z-index:251598336" coordsize="13811,21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">
                <v:oval id="Oval 45" o:spid="_x0000_s1047" style="position:absolute;left:9048;top:190;width:3906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" fillcolor="white [3201]" strokecolor="#70ad47 [3209]" strokeweight="1pt">
                  <v:stroke joinstyle="miter"/>
                </v:oval>
                <v:oval id="Oval 46" o:spid="_x0000_s1048" style="position:absolute;width:3905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" fillcolor="white [3201]" strokecolor="#70ad47 [3209]" strokeweight="1pt">
                  <v:stroke joinstyle="miter"/>
                </v:oval>
                <v:shape id="Text Box 2" o:spid="_x0000_s1049" type="#_x0000_t202" style="position:absolute;left:476;top:1238;width:13335;height:19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" filled="f" stroked="f">
                  <v:textbox style="mso-fit-shape-to-text:t">
                    <w:txbxContent>
                      <w:p w14:paraId="07521C20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 w:rsidRPr="005839B3">
                          <w:rPr>
                            <w:sz w:val="32"/>
                            <w:szCs w:val="32"/>
                          </w:rPr>
                          <w:t>A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B</w:t>
                        </w:r>
                      </w:p>
                      <w:p w14:paraId="740DB3DD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</w:p>
                      <w:p w14:paraId="4CBA26FC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0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p</w:t>
                        </w:r>
                      </w:p>
                      <w:p w14:paraId="1C767B93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1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q</w:t>
                        </w:r>
                      </w:p>
                      <w:p w14:paraId="086F6AB5" w14:textId="77777777" w:rsidR="005839B3" w:rsidRP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2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594240" behindDoc="0" locked="0" layoutInCell="1" allowOverlap="1" wp14:anchorId="7670349D" wp14:editId="0CCF49E2">
                <wp:simplePos x="0" y="0"/>
                <wp:positionH relativeFrom="column">
                  <wp:posOffset>4305300</wp:posOffset>
                </wp:positionH>
                <wp:positionV relativeFrom="paragraph">
                  <wp:posOffset>295275</wp:posOffset>
                </wp:positionV>
                <wp:extent cx="1381125" cy="2124075"/>
                <wp:effectExtent l="0" t="0" r="0" b="28575"/>
                <wp:wrapNone/>
                <wp:docPr id="40" name="Group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81125" cy="2124075"/>
                          <a:chOff x="0" y="0"/>
                          <a:chExt cx="1381125" cy="2124075"/>
                        </a:xfrm>
                      </wpg:grpSpPr>
                      <wps:wsp>
                        <wps:cNvPr id="41" name="Oval 41"/>
                        <wps:cNvSpPr/>
                        <wps:spPr>
                          <a:xfrm>
                            <a:off x="904875" y="1905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Oval 42"/>
                        <wps:cNvSpPr/>
                        <wps:spPr>
                          <a:xfrm>
                            <a:off x="0" y="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7625" y="123825"/>
                            <a:ext cx="1333500" cy="19469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6EC26B5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 w:rsidRPr="005839B3">
                                <w:rPr>
                                  <w:sz w:val="32"/>
                                  <w:szCs w:val="32"/>
                                </w:rPr>
                                <w:t>A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B</w:t>
                              </w:r>
                            </w:p>
                            <w:p w14:paraId="6C95B60F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</w:p>
                            <w:p w14:paraId="46764227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0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p</w:t>
                              </w:r>
                            </w:p>
                            <w:p w14:paraId="41D4B0CD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1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q</w:t>
                              </w:r>
                            </w:p>
                            <w:p w14:paraId="178F9220" w14:textId="77777777" w:rsidR="005839B3" w:rsidRP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2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670349D" id="Group 40" o:spid="_x0000_s1050" style="position:absolute;margin-left:339pt;margin-top:23.25pt;width:108.75pt;height:167.25pt;z-index:251594240" coordsize="13811,21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">
                <v:oval id="Oval 41" o:spid="_x0000_s1051" style="position:absolute;left:9048;top:190;width:3906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" fillcolor="white [3201]" strokecolor="#70ad47 [3209]" strokeweight="1pt">
                  <v:stroke joinstyle="miter"/>
                </v:oval>
                <v:oval id="Oval 42" o:spid="_x0000_s1052" style="position:absolute;width:3905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" fillcolor="white [3201]" strokecolor="#70ad47 [3209]" strokeweight="1pt">
                  <v:stroke joinstyle="miter"/>
                </v:oval>
                <v:shape id="Text Box 2" o:spid="_x0000_s1053" type="#_x0000_t202" style="position:absolute;left:476;top:1238;width:13335;height:19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" filled="f" stroked="f">
                  <v:textbox style="mso-fit-shape-to-text:t">
                    <w:txbxContent>
                      <w:p w14:paraId="46EC26B5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 w:rsidRPr="005839B3">
                          <w:rPr>
                            <w:sz w:val="32"/>
                            <w:szCs w:val="32"/>
                          </w:rPr>
                          <w:t>A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B</w:t>
                        </w:r>
                      </w:p>
                      <w:p w14:paraId="6C95B60F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</w:p>
                      <w:p w14:paraId="46764227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0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p</w:t>
                        </w:r>
                      </w:p>
                      <w:p w14:paraId="41D4B0CD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1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q</w:t>
                        </w:r>
                      </w:p>
                      <w:p w14:paraId="178F9220" w14:textId="77777777" w:rsidR="005839B3" w:rsidRP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2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590144" behindDoc="0" locked="0" layoutInCell="1" allowOverlap="1" wp14:anchorId="21DA52E3" wp14:editId="1FB391C6">
                <wp:simplePos x="0" y="0"/>
                <wp:positionH relativeFrom="column">
                  <wp:posOffset>2466975</wp:posOffset>
                </wp:positionH>
                <wp:positionV relativeFrom="paragraph">
                  <wp:posOffset>276225</wp:posOffset>
                </wp:positionV>
                <wp:extent cx="1381125" cy="2124075"/>
                <wp:effectExtent l="0" t="0" r="0" b="28575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81125" cy="2124075"/>
                          <a:chOff x="0" y="0"/>
                          <a:chExt cx="1381125" cy="2124075"/>
                        </a:xfrm>
                      </wpg:grpSpPr>
                      <wps:wsp>
                        <wps:cNvPr id="9" name="Oval 9"/>
                        <wps:cNvSpPr/>
                        <wps:spPr>
                          <a:xfrm>
                            <a:off x="904875" y="1905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Oval 10"/>
                        <wps:cNvSpPr/>
                        <wps:spPr>
                          <a:xfrm>
                            <a:off x="0" y="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7625" y="123825"/>
                            <a:ext cx="1333500" cy="19469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050EF27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 w:rsidRPr="005839B3">
                                <w:rPr>
                                  <w:sz w:val="32"/>
                                  <w:szCs w:val="32"/>
                                </w:rPr>
                                <w:t>A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B</w:t>
                              </w:r>
                            </w:p>
                            <w:p w14:paraId="4BF386BB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</w:p>
                            <w:p w14:paraId="58848C6C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0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p</w:t>
                              </w:r>
                            </w:p>
                            <w:p w14:paraId="700BF8ED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1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q</w:t>
                              </w:r>
                            </w:p>
                            <w:p w14:paraId="1659994E" w14:textId="77777777" w:rsidR="005839B3" w:rsidRP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2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1DA52E3" id="Group 8" o:spid="_x0000_s1054" style="position:absolute;margin-left:194.25pt;margin-top:21.75pt;width:108.75pt;height:167.25pt;z-index:251590144" coordsize="13811,21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">
                <v:oval id="Oval 9" o:spid="_x0000_s1055" style="position:absolute;left:9048;top:190;width:3906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" fillcolor="white [3201]" strokecolor="#70ad47 [3209]" strokeweight="1pt">
                  <v:stroke joinstyle="miter"/>
                </v:oval>
                <v:oval id="Oval 10" o:spid="_x0000_s1056" style="position:absolute;width:3905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" fillcolor="white [3201]" strokecolor="#70ad47 [3209]" strokeweight="1pt">
                  <v:stroke joinstyle="miter"/>
                </v:oval>
                <v:shape id="Text Box 2" o:spid="_x0000_s1057" type="#_x0000_t202" style="position:absolute;left:476;top:1238;width:13335;height:19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" filled="f" stroked="f">
                  <v:textbox style="mso-fit-shape-to-text:t">
                    <w:txbxContent>
                      <w:p w14:paraId="5050EF27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 w:rsidRPr="005839B3">
                          <w:rPr>
                            <w:sz w:val="32"/>
                            <w:szCs w:val="32"/>
                          </w:rPr>
                          <w:t>A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B</w:t>
                        </w:r>
                      </w:p>
                      <w:p w14:paraId="4BF386BB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</w:p>
                      <w:p w14:paraId="58848C6C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0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p</w:t>
                        </w:r>
                      </w:p>
                      <w:p w14:paraId="700BF8ED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1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q</w:t>
                        </w:r>
                      </w:p>
                      <w:p w14:paraId="1659994E" w14:textId="77777777" w:rsidR="005839B3" w:rsidRP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2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86048" behindDoc="0" locked="0" layoutInCell="1" allowOverlap="1" wp14:anchorId="293ADE6F" wp14:editId="1AD82137">
                <wp:simplePos x="0" y="0"/>
                <wp:positionH relativeFrom="column">
                  <wp:posOffset>895350</wp:posOffset>
                </wp:positionH>
                <wp:positionV relativeFrom="paragraph">
                  <wp:posOffset>2019300</wp:posOffset>
                </wp:positionV>
                <wp:extent cx="790575" cy="38100"/>
                <wp:effectExtent l="0" t="38100" r="28575" b="952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90575" cy="381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F9A4A8B" id="Straight Arrow Connector 7" o:spid="_x0000_s1026" type="#_x0000_t32" style="position:absolute;margin-left:70.5pt;margin-top:159pt;width:62.25pt;height:3pt;z-index:251586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81952" behindDoc="0" locked="0" layoutInCell="1" allowOverlap="1" wp14:anchorId="78DBBEC1" wp14:editId="1DCCD4F1">
                <wp:simplePos x="0" y="0"/>
                <wp:positionH relativeFrom="column">
                  <wp:posOffset>923925</wp:posOffset>
                </wp:positionH>
                <wp:positionV relativeFrom="paragraph">
                  <wp:posOffset>1628775</wp:posOffset>
                </wp:positionV>
                <wp:extent cx="752475" cy="66675"/>
                <wp:effectExtent l="0" t="19050" r="66675" b="85725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52475" cy="666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134EB1E" id="Straight Arrow Connector 6" o:spid="_x0000_s1026" type="#_x0000_t32" style="position:absolute;margin-left:72.75pt;margin-top:128.25pt;width:59.25pt;height:5.25pt;z-index:251581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577856" behindDoc="0" locked="0" layoutInCell="1" allowOverlap="1" wp14:anchorId="544AD487" wp14:editId="16F11129">
                <wp:simplePos x="0" y="0"/>
                <wp:positionH relativeFrom="column">
                  <wp:posOffset>942975</wp:posOffset>
                </wp:positionH>
                <wp:positionV relativeFrom="paragraph">
                  <wp:posOffset>1304925</wp:posOffset>
                </wp:positionV>
                <wp:extent cx="704850" cy="28575"/>
                <wp:effectExtent l="0" t="38100" r="38100" b="85725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850" cy="285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24EBAB9" id="Straight Arrow Connector 5" o:spid="_x0000_s1026" type="#_x0000_t32" style="position:absolute;margin-left:74.25pt;margin-top:102.75pt;width:55.5pt;height:2.25pt;z-index:251577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573760" behindDoc="0" locked="0" layoutInCell="1" allowOverlap="1" wp14:anchorId="70887718" wp14:editId="1BBA1ACE">
                <wp:simplePos x="0" y="0"/>
                <wp:positionH relativeFrom="column">
                  <wp:posOffset>638175</wp:posOffset>
                </wp:positionH>
                <wp:positionV relativeFrom="paragraph">
                  <wp:posOffset>266700</wp:posOffset>
                </wp:positionV>
                <wp:extent cx="1381125" cy="2124075"/>
                <wp:effectExtent l="0" t="0" r="0" b="28575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81125" cy="2124075"/>
                          <a:chOff x="0" y="0"/>
                          <a:chExt cx="1381125" cy="2124075"/>
                        </a:xfrm>
                      </wpg:grpSpPr>
                      <wps:wsp>
                        <wps:cNvPr id="3" name="Oval 3"/>
                        <wps:cNvSpPr/>
                        <wps:spPr>
                          <a:xfrm>
                            <a:off x="904875" y="1905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Oval 2"/>
                        <wps:cNvSpPr/>
                        <wps:spPr>
                          <a:xfrm>
                            <a:off x="0" y="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7625" y="123825"/>
                            <a:ext cx="1333500" cy="19469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18953A0" w14:textId="723E1A2F" w:rsidR="005839B3" w:rsidRDefault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 w:rsidRPr="005839B3">
                                <w:rPr>
                                  <w:sz w:val="32"/>
                                  <w:szCs w:val="32"/>
                                </w:rPr>
                                <w:t>A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B</w:t>
                              </w:r>
                            </w:p>
                            <w:p w14:paraId="102E03EB" w14:textId="505916FA" w:rsidR="005839B3" w:rsidRDefault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</w:p>
                            <w:p w14:paraId="55FEFB63" w14:textId="750DAFD5" w:rsidR="005839B3" w:rsidRDefault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0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p</w:t>
                              </w:r>
                            </w:p>
                            <w:p w14:paraId="1AAEF207" w14:textId="30AE5C6A" w:rsidR="005839B3" w:rsidRDefault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1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q</w:t>
                              </w:r>
                            </w:p>
                            <w:p w14:paraId="5231475C" w14:textId="0D795D29" w:rsidR="005839B3" w:rsidRPr="005839B3" w:rsidRDefault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2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0887718" id="Group 4" o:spid="_x0000_s1058" style="position:absolute;margin-left:50.25pt;margin-top:21pt;width:108.75pt;height:167.25pt;z-index:251573760" coordsize="13811,21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">
                <v:oval id="Oval 3" o:spid="_x0000_s1059" style="position:absolute;left:9048;top:190;width:3906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" fillcolor="white [3201]" strokecolor="#70ad47 [3209]" strokeweight="1pt">
                  <v:stroke joinstyle="miter"/>
                </v:oval>
                <v:oval id="Oval 2" o:spid="_x0000_s1060" style="position:absolute;width:3905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" fillcolor="white [3201]" strokecolor="#70ad47 [3209]" strokeweight="1pt">
                  <v:stroke joinstyle="miter"/>
                </v:oval>
                <v:shape id="Text Box 2" o:spid="_x0000_s1061" type="#_x0000_t202" style="position:absolute;left:476;top:1238;width:13335;height:19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" filled="f" stroked="f">
                  <v:textbox style="mso-fit-shape-to-text:t">
                    <w:txbxContent>
                      <w:p w14:paraId="318953A0" w14:textId="723E1A2F" w:rsidR="005839B3" w:rsidRDefault="005839B3">
                        <w:pPr>
                          <w:rPr>
                            <w:sz w:val="32"/>
                            <w:szCs w:val="32"/>
                          </w:rPr>
                        </w:pPr>
                        <w:r w:rsidRPr="005839B3">
                          <w:rPr>
                            <w:sz w:val="32"/>
                            <w:szCs w:val="32"/>
                          </w:rPr>
                          <w:t>A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B</w:t>
                        </w:r>
                      </w:p>
                      <w:p w14:paraId="102E03EB" w14:textId="505916FA" w:rsidR="005839B3" w:rsidRDefault="005839B3">
                        <w:pPr>
                          <w:rPr>
                            <w:sz w:val="32"/>
                            <w:szCs w:val="32"/>
                          </w:rPr>
                        </w:pPr>
                      </w:p>
                      <w:p w14:paraId="55FEFB63" w14:textId="750DAFD5" w:rsidR="005839B3" w:rsidRDefault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0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p</w:t>
                        </w:r>
                      </w:p>
                      <w:p w14:paraId="1AAEF207" w14:textId="30AE5C6A" w:rsidR="005839B3" w:rsidRDefault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1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q</w:t>
                        </w:r>
                      </w:p>
                      <w:p w14:paraId="5231475C" w14:textId="0D795D29" w:rsidR="005839B3" w:rsidRPr="005839B3" w:rsidRDefault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2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07B5F802" w14:textId="6AF81D5F" w:rsidR="005839B3" w:rsidRPr="005839B3" w:rsidRDefault="005839B3" w:rsidP="005839B3"/>
    <w:p w14:paraId="4B8BABA3" w14:textId="48447C3C" w:rsidR="005839B3" w:rsidRPr="005839B3" w:rsidRDefault="005839B3" w:rsidP="005839B3"/>
    <w:p w14:paraId="065ED27B" w14:textId="7EBD7380" w:rsidR="005839B3" w:rsidRPr="005839B3" w:rsidRDefault="005839B3" w:rsidP="005839B3"/>
    <w:p w14:paraId="4504E5E4" w14:textId="67F44759" w:rsidR="005839B3" w:rsidRPr="005839B3" w:rsidRDefault="005839B3" w:rsidP="005839B3"/>
    <w:p w14:paraId="21621446" w14:textId="4AB08D55" w:rsidR="005839B3" w:rsidRPr="005839B3" w:rsidRDefault="005839B3" w:rsidP="005839B3"/>
    <w:p w14:paraId="722ACFCA" w14:textId="6F727762" w:rsidR="005839B3" w:rsidRPr="005839B3" w:rsidRDefault="005839B3" w:rsidP="005839B3"/>
    <w:p w14:paraId="155AE650" w14:textId="5B423A57" w:rsidR="005839B3" w:rsidRPr="005839B3" w:rsidRDefault="005839B3" w:rsidP="005839B3"/>
    <w:p w14:paraId="16C50D0D" w14:textId="20925F5A" w:rsidR="005839B3" w:rsidRPr="005839B3" w:rsidRDefault="005839B3" w:rsidP="005839B3"/>
    <w:p w14:paraId="2A60B8F1" w14:textId="5BA3C6B2" w:rsidR="005839B3" w:rsidRPr="005839B3" w:rsidRDefault="005839B3" w:rsidP="005839B3"/>
    <w:p w14:paraId="350A9001" w14:textId="71433B12" w:rsidR="005839B3" w:rsidRPr="005839B3" w:rsidRDefault="005839B3" w:rsidP="005839B3"/>
    <w:p w14:paraId="3B3E1108" w14:textId="57204489" w:rsidR="005839B3" w:rsidRPr="005839B3" w:rsidRDefault="005839B3" w:rsidP="005839B3"/>
    <w:p w14:paraId="0BF21370" w14:textId="60E07718" w:rsidR="005839B3" w:rsidRPr="005839B3" w:rsidRDefault="005839B3" w:rsidP="005839B3"/>
    <w:p w14:paraId="1E45B188" w14:textId="72B871C4" w:rsidR="005839B3" w:rsidRPr="005839B3" w:rsidRDefault="005839B3" w:rsidP="005839B3"/>
    <w:p w14:paraId="28F1515C" w14:textId="4CCAF24A" w:rsidR="005839B3" w:rsidRPr="005839B3" w:rsidRDefault="005839B3" w:rsidP="005839B3"/>
    <w:p w14:paraId="20BDDFBF" w14:textId="2F3D5437" w:rsidR="005839B3" w:rsidRPr="005839B3" w:rsidRDefault="005839B3" w:rsidP="005839B3"/>
    <w:p w14:paraId="5ED493CD" w14:textId="1C3706CD" w:rsidR="005839B3" w:rsidRPr="005839B3" w:rsidRDefault="005839B3" w:rsidP="005839B3"/>
    <w:p w14:paraId="060CAC76" w14:textId="2F40D102" w:rsidR="005839B3" w:rsidRPr="005839B3" w:rsidRDefault="005839B3" w:rsidP="005839B3"/>
    <w:p w14:paraId="649EFEA9" w14:textId="429C776E" w:rsidR="005839B3" w:rsidRPr="005839B3" w:rsidRDefault="005839B3" w:rsidP="005839B3"/>
    <w:p w14:paraId="079E8F3B" w14:textId="68E97CDC" w:rsidR="005839B3" w:rsidRPr="005839B3" w:rsidRDefault="005839B3" w:rsidP="005839B3"/>
    <w:p w14:paraId="6067E720" w14:textId="0D1AA359" w:rsidR="005839B3" w:rsidRPr="005839B3" w:rsidRDefault="005839B3" w:rsidP="005839B3"/>
    <w:p w14:paraId="51F95650" w14:textId="03518CA2" w:rsidR="005839B3" w:rsidRPr="005839B3" w:rsidRDefault="005839B3" w:rsidP="005839B3">
      <w:r>
        <w:rPr>
          <w:noProof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346A1CAC" wp14:editId="3D77E4D8">
                <wp:simplePos x="0" y="0"/>
                <wp:positionH relativeFrom="column">
                  <wp:posOffset>4603750</wp:posOffset>
                </wp:positionH>
                <wp:positionV relativeFrom="paragraph">
                  <wp:posOffset>269240</wp:posOffset>
                </wp:positionV>
                <wp:extent cx="717550" cy="393700"/>
                <wp:effectExtent l="0" t="0" r="63500" b="63500"/>
                <wp:wrapNone/>
                <wp:docPr id="218" name="Straight Arrow Connector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7550" cy="393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6F6A09" id="Straight Arrow Connector 218" o:spid="_x0000_s1026" type="#_x0000_t32" style="position:absolute;margin-left:362.5pt;margin-top:21.2pt;width:56.5pt;height:31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" strokecolor="#4472c4 [3204]" strokeweight=".5pt">
                <v:stroke endarrow="block" joinstyle="miter"/>
              </v:shape>
            </w:pict>
          </mc:Fallback>
        </mc:AlternateContent>
      </w:r>
    </w:p>
    <w:p w14:paraId="3DC2F906" w14:textId="7BD821D5" w:rsidR="005839B3" w:rsidRPr="005839B3" w:rsidRDefault="005839B3" w:rsidP="005839B3"/>
    <w:p w14:paraId="2D96F399" w14:textId="130BFAF1" w:rsidR="005839B3" w:rsidRPr="005839B3" w:rsidRDefault="005839B3" w:rsidP="005839B3"/>
    <w:p w14:paraId="4DA6B888" w14:textId="1002101A" w:rsidR="005839B3" w:rsidRPr="005839B3" w:rsidRDefault="005839B3" w:rsidP="005839B3"/>
    <w:p w14:paraId="3A306EFE" w14:textId="6F1ECCEE" w:rsidR="005839B3" w:rsidRDefault="005839B3" w:rsidP="005839B3"/>
    <w:p w14:paraId="0BA8AB51" w14:textId="3A927436" w:rsidR="005839B3" w:rsidRDefault="005839B3" w:rsidP="005839B3">
      <w:pPr>
        <w:tabs>
          <w:tab w:val="left" w:pos="6840"/>
        </w:tabs>
      </w:pPr>
      <w:r>
        <w:tab/>
      </w:r>
    </w:p>
    <w:p w14:paraId="1F810247" w14:textId="77777777" w:rsidR="005839B3" w:rsidRDefault="005839B3">
      <w:r>
        <w:br w:type="page"/>
      </w:r>
    </w:p>
    <w:p w14:paraId="4A8A66B1" w14:textId="630184E7" w:rsidR="005839B3" w:rsidRDefault="00425786" w:rsidP="005839B3">
      <w:pPr>
        <w:tabs>
          <w:tab w:val="left" w:pos="6840"/>
        </w:tabs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36576" behindDoc="0" locked="0" layoutInCell="1" allowOverlap="1" wp14:anchorId="594A47F2" wp14:editId="17BDAF79">
                <wp:simplePos x="0" y="0"/>
                <wp:positionH relativeFrom="column">
                  <wp:posOffset>4419600</wp:posOffset>
                </wp:positionH>
                <wp:positionV relativeFrom="paragraph">
                  <wp:posOffset>6638925</wp:posOffset>
                </wp:positionV>
                <wp:extent cx="733425" cy="381000"/>
                <wp:effectExtent l="0" t="0" r="47625" b="57150"/>
                <wp:wrapNone/>
                <wp:docPr id="288" name="Straight Arrow Connector 2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3425" cy="381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883DA06" id="Straight Arrow Connector 288" o:spid="_x0000_s1026" type="#_x0000_t32" style="position:absolute;margin-left:348pt;margin-top:522.75pt;width:57.75pt;height:30pt;z-index:251736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5552" behindDoc="0" locked="0" layoutInCell="1" allowOverlap="1" wp14:anchorId="05FE42CC" wp14:editId="0DBAC7FE">
                <wp:simplePos x="0" y="0"/>
                <wp:positionH relativeFrom="column">
                  <wp:posOffset>4391025</wp:posOffset>
                </wp:positionH>
                <wp:positionV relativeFrom="paragraph">
                  <wp:posOffset>6667500</wp:posOffset>
                </wp:positionV>
                <wp:extent cx="771525" cy="352425"/>
                <wp:effectExtent l="0" t="38100" r="47625" b="28575"/>
                <wp:wrapNone/>
                <wp:docPr id="287" name="Straight Arrow Connector 2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1525" cy="3524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E026DA2" id="Straight Arrow Connector 287" o:spid="_x0000_s1026" type="#_x0000_t32" style="position:absolute;margin-left:345.75pt;margin-top:525pt;width:60.75pt;height:27.75pt;flip:y;z-index:251735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4528" behindDoc="0" locked="0" layoutInCell="1" allowOverlap="1" wp14:anchorId="7C8305D6" wp14:editId="2A446FC9">
                <wp:simplePos x="0" y="0"/>
                <wp:positionH relativeFrom="column">
                  <wp:posOffset>4343400</wp:posOffset>
                </wp:positionH>
                <wp:positionV relativeFrom="paragraph">
                  <wp:posOffset>6276975</wp:posOffset>
                </wp:positionV>
                <wp:extent cx="800100" cy="409575"/>
                <wp:effectExtent l="0" t="0" r="76200" b="47625"/>
                <wp:wrapNone/>
                <wp:docPr id="286" name="Straight Arrow Connector 2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00100" cy="4095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8C7F2BA" id="Straight Arrow Connector 286" o:spid="_x0000_s1026" type="#_x0000_t32" style="position:absolute;margin-left:342pt;margin-top:494.25pt;width:63pt;height:32.25pt;z-index:251734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3504" behindDoc="0" locked="0" layoutInCell="1" allowOverlap="1" wp14:anchorId="5C0475BD" wp14:editId="498E657A">
                <wp:simplePos x="0" y="0"/>
                <wp:positionH relativeFrom="column">
                  <wp:posOffset>2352675</wp:posOffset>
                </wp:positionH>
                <wp:positionV relativeFrom="paragraph">
                  <wp:posOffset>6255385</wp:posOffset>
                </wp:positionV>
                <wp:extent cx="742950" cy="364490"/>
                <wp:effectExtent l="0" t="38100" r="57150" b="35560"/>
                <wp:wrapNone/>
                <wp:docPr id="285" name="Straight Arrow Connector 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42950" cy="36449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082163F" id="Straight Arrow Connector 285" o:spid="_x0000_s1026" type="#_x0000_t32" style="position:absolute;margin-left:185.25pt;margin-top:492.55pt;width:58.5pt;height:28.7pt;flip:y;z-index:251733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2480" behindDoc="0" locked="0" layoutInCell="1" allowOverlap="1" wp14:anchorId="1FAED062" wp14:editId="1E53BA15">
                <wp:simplePos x="0" y="0"/>
                <wp:positionH relativeFrom="column">
                  <wp:posOffset>2352675</wp:posOffset>
                </wp:positionH>
                <wp:positionV relativeFrom="paragraph">
                  <wp:posOffset>6581775</wp:posOffset>
                </wp:positionV>
                <wp:extent cx="771525" cy="400050"/>
                <wp:effectExtent l="0" t="38100" r="47625" b="19050"/>
                <wp:wrapNone/>
                <wp:docPr id="284" name="Straight Arrow Connector 2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1525" cy="400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E3D8AFD" id="Straight Arrow Connector 284" o:spid="_x0000_s1026" type="#_x0000_t32" style="position:absolute;margin-left:185.25pt;margin-top:518.25pt;width:60.75pt;height:31.5pt;flip:y;z-index:251732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1456" behindDoc="0" locked="0" layoutInCell="1" allowOverlap="1" wp14:anchorId="02BD96DA" wp14:editId="7B0E4C2B">
                <wp:simplePos x="0" y="0"/>
                <wp:positionH relativeFrom="column">
                  <wp:posOffset>2352675</wp:posOffset>
                </wp:positionH>
                <wp:positionV relativeFrom="paragraph">
                  <wp:posOffset>6257925</wp:posOffset>
                </wp:positionV>
                <wp:extent cx="781050" cy="314325"/>
                <wp:effectExtent l="0" t="0" r="76200" b="66675"/>
                <wp:wrapNone/>
                <wp:docPr id="282" name="Straight Arrow Connector 2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81050" cy="3143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1F101B" id="Straight Arrow Connector 282" o:spid="_x0000_s1026" type="#_x0000_t32" style="position:absolute;margin-left:185.25pt;margin-top:492.75pt;width:61.5pt;height:24.75pt;z-index:251731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0432" behindDoc="0" locked="0" layoutInCell="1" allowOverlap="1" wp14:anchorId="50857146" wp14:editId="7E98994C">
                <wp:simplePos x="0" y="0"/>
                <wp:positionH relativeFrom="column">
                  <wp:posOffset>342900</wp:posOffset>
                </wp:positionH>
                <wp:positionV relativeFrom="paragraph">
                  <wp:posOffset>6581775</wp:posOffset>
                </wp:positionV>
                <wp:extent cx="762000" cy="409575"/>
                <wp:effectExtent l="0" t="0" r="76200" b="47625"/>
                <wp:wrapNone/>
                <wp:docPr id="281" name="Straight Arrow Connector 2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00" cy="4095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167AB4B" id="Straight Arrow Connector 281" o:spid="_x0000_s1026" type="#_x0000_t32" style="position:absolute;margin-left:27pt;margin-top:518.25pt;width:60pt;height:32.25pt;z-index:251730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9408" behindDoc="0" locked="0" layoutInCell="1" allowOverlap="1" wp14:anchorId="44A063E4" wp14:editId="753A444A">
                <wp:simplePos x="0" y="0"/>
                <wp:positionH relativeFrom="column">
                  <wp:posOffset>314325</wp:posOffset>
                </wp:positionH>
                <wp:positionV relativeFrom="paragraph">
                  <wp:posOffset>6286500</wp:posOffset>
                </wp:positionV>
                <wp:extent cx="714375" cy="685800"/>
                <wp:effectExtent l="0" t="38100" r="47625" b="19050"/>
                <wp:wrapNone/>
                <wp:docPr id="280" name="Straight Arrow Connector 2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4375" cy="685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42EFF21" id="Straight Arrow Connector 280" o:spid="_x0000_s1026" type="#_x0000_t32" style="position:absolute;margin-left:24.75pt;margin-top:495pt;width:56.25pt;height:54pt;flip:y;z-index:251729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8384" behindDoc="0" locked="0" layoutInCell="1" allowOverlap="1" wp14:anchorId="54B58A18" wp14:editId="019C0FAD">
                <wp:simplePos x="0" y="0"/>
                <wp:positionH relativeFrom="column">
                  <wp:posOffset>381000</wp:posOffset>
                </wp:positionH>
                <wp:positionV relativeFrom="paragraph">
                  <wp:posOffset>6212205</wp:posOffset>
                </wp:positionV>
                <wp:extent cx="685800" cy="45719"/>
                <wp:effectExtent l="0" t="38100" r="38100" b="88265"/>
                <wp:wrapNone/>
                <wp:docPr id="279" name="Straight Arrow Connector 2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6FEB6A" id="Straight Arrow Connector 279" o:spid="_x0000_s1026" type="#_x0000_t32" style="position:absolute;margin-left:30pt;margin-top:489.15pt;width:54pt;height:3.6pt;z-index:251728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7360" behindDoc="0" locked="0" layoutInCell="1" allowOverlap="1" wp14:anchorId="0B77D5EB" wp14:editId="30826D81">
                <wp:simplePos x="0" y="0"/>
                <wp:positionH relativeFrom="column">
                  <wp:posOffset>4391025</wp:posOffset>
                </wp:positionH>
                <wp:positionV relativeFrom="paragraph">
                  <wp:posOffset>4048125</wp:posOffset>
                </wp:positionV>
                <wp:extent cx="790575" cy="9525"/>
                <wp:effectExtent l="0" t="57150" r="28575" b="85725"/>
                <wp:wrapNone/>
                <wp:docPr id="278" name="Straight Arrow Connector 2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90575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4D5374D" id="Straight Arrow Connector 278" o:spid="_x0000_s1026" type="#_x0000_t32" style="position:absolute;margin-left:345.75pt;margin-top:318.75pt;width:62.25pt;height:.75pt;z-index:251727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6336" behindDoc="0" locked="0" layoutInCell="1" allowOverlap="1" wp14:anchorId="7B3DBD01" wp14:editId="16030119">
                <wp:simplePos x="0" y="0"/>
                <wp:positionH relativeFrom="column">
                  <wp:posOffset>4400550</wp:posOffset>
                </wp:positionH>
                <wp:positionV relativeFrom="paragraph">
                  <wp:posOffset>3743325</wp:posOffset>
                </wp:positionV>
                <wp:extent cx="790575" cy="676275"/>
                <wp:effectExtent l="0" t="38100" r="47625" b="28575"/>
                <wp:wrapNone/>
                <wp:docPr id="277" name="Straight Arrow Connector 2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90575" cy="6762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5D28479" id="Straight Arrow Connector 277" o:spid="_x0000_s1026" type="#_x0000_t32" style="position:absolute;margin-left:346.5pt;margin-top:294.75pt;width:62.25pt;height:53.25pt;flip:y;z-index:251726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5312" behindDoc="0" locked="0" layoutInCell="1" allowOverlap="1" wp14:anchorId="35E39F31" wp14:editId="7DE7FD55">
                <wp:simplePos x="0" y="0"/>
                <wp:positionH relativeFrom="column">
                  <wp:posOffset>4391025</wp:posOffset>
                </wp:positionH>
                <wp:positionV relativeFrom="paragraph">
                  <wp:posOffset>3686175</wp:posOffset>
                </wp:positionV>
                <wp:extent cx="781050" cy="38100"/>
                <wp:effectExtent l="0" t="38100" r="38100" b="95250"/>
                <wp:wrapNone/>
                <wp:docPr id="276" name="Straight Arrow Connector 2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81050" cy="381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19843F0" id="Straight Arrow Connector 276" o:spid="_x0000_s1026" type="#_x0000_t32" style="position:absolute;margin-left:345.75pt;margin-top:290.25pt;width:61.5pt;height:3pt;z-index:251725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4288" behindDoc="0" locked="0" layoutInCell="1" allowOverlap="1" wp14:anchorId="270C1500" wp14:editId="0050C2FE">
                <wp:simplePos x="0" y="0"/>
                <wp:positionH relativeFrom="column">
                  <wp:posOffset>2352675</wp:posOffset>
                </wp:positionH>
                <wp:positionV relativeFrom="paragraph">
                  <wp:posOffset>4076700</wp:posOffset>
                </wp:positionV>
                <wp:extent cx="752475" cy="304800"/>
                <wp:effectExtent l="0" t="38100" r="47625" b="19050"/>
                <wp:wrapNone/>
                <wp:docPr id="275" name="Straight Arrow Connector 2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52475" cy="304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11FEADF" id="Straight Arrow Connector 275" o:spid="_x0000_s1026" type="#_x0000_t32" style="position:absolute;margin-left:185.25pt;margin-top:321pt;width:59.25pt;height:24pt;flip:y;z-index:251724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3264" behindDoc="0" locked="0" layoutInCell="1" allowOverlap="1" wp14:anchorId="15456CD5" wp14:editId="14CCA8A7">
                <wp:simplePos x="0" y="0"/>
                <wp:positionH relativeFrom="column">
                  <wp:posOffset>2343150</wp:posOffset>
                </wp:positionH>
                <wp:positionV relativeFrom="paragraph">
                  <wp:posOffset>4019550</wp:posOffset>
                </wp:positionV>
                <wp:extent cx="752475" cy="371475"/>
                <wp:effectExtent l="0" t="0" r="47625" b="66675"/>
                <wp:wrapNone/>
                <wp:docPr id="274" name="Straight Arrow Connector 2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52475" cy="3714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8340726" id="Straight Arrow Connector 274" o:spid="_x0000_s1026" type="#_x0000_t32" style="position:absolute;margin-left:184.5pt;margin-top:316.5pt;width:59.25pt;height:29.25pt;z-index:251723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2240" behindDoc="0" locked="0" layoutInCell="1" allowOverlap="1" wp14:anchorId="7CD90EB1" wp14:editId="31F83707">
                <wp:simplePos x="0" y="0"/>
                <wp:positionH relativeFrom="column">
                  <wp:posOffset>2390775</wp:posOffset>
                </wp:positionH>
                <wp:positionV relativeFrom="paragraph">
                  <wp:posOffset>3695700</wp:posOffset>
                </wp:positionV>
                <wp:extent cx="666750" cy="666750"/>
                <wp:effectExtent l="0" t="0" r="57150" b="57150"/>
                <wp:wrapNone/>
                <wp:docPr id="273" name="Straight Arrow Connector 2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" cy="6667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556B475" id="Straight Arrow Connector 273" o:spid="_x0000_s1026" type="#_x0000_t32" style="position:absolute;margin-left:188.25pt;margin-top:291pt;width:52.5pt;height:52.5pt;z-index:251722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1216" behindDoc="0" locked="0" layoutInCell="1" allowOverlap="1" wp14:anchorId="5FC9A6BC" wp14:editId="6FA74BD2">
                <wp:simplePos x="0" y="0"/>
                <wp:positionH relativeFrom="column">
                  <wp:posOffset>219075</wp:posOffset>
                </wp:positionH>
                <wp:positionV relativeFrom="paragraph">
                  <wp:posOffset>3657600</wp:posOffset>
                </wp:positionV>
                <wp:extent cx="809625" cy="647700"/>
                <wp:effectExtent l="0" t="38100" r="47625" b="19050"/>
                <wp:wrapNone/>
                <wp:docPr id="272" name="Straight Arrow Connector 2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9625" cy="647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E571391" id="Straight Arrow Connector 272" o:spid="_x0000_s1026" type="#_x0000_t32" style="position:absolute;margin-left:17.25pt;margin-top:4in;width:63.75pt;height:51pt;flip:y;z-index:251721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0192" behindDoc="0" locked="0" layoutInCell="1" allowOverlap="1" wp14:anchorId="14DF113F" wp14:editId="75101AAF">
                <wp:simplePos x="0" y="0"/>
                <wp:positionH relativeFrom="column">
                  <wp:posOffset>304800</wp:posOffset>
                </wp:positionH>
                <wp:positionV relativeFrom="paragraph">
                  <wp:posOffset>3943350</wp:posOffset>
                </wp:positionV>
                <wp:extent cx="752475" cy="400050"/>
                <wp:effectExtent l="0" t="0" r="66675" b="57150"/>
                <wp:wrapNone/>
                <wp:docPr id="271" name="Straight Arrow Connector 2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52475" cy="400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DFCB500" id="Straight Arrow Connector 271" o:spid="_x0000_s1026" type="#_x0000_t32" style="position:absolute;margin-left:24pt;margin-top:310.5pt;width:59.25pt;height:31.5pt;z-index:251720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9168" behindDoc="0" locked="0" layoutInCell="1" allowOverlap="1" wp14:anchorId="2FE2358B" wp14:editId="47B9AE4A">
                <wp:simplePos x="0" y="0"/>
                <wp:positionH relativeFrom="column">
                  <wp:posOffset>285750</wp:posOffset>
                </wp:positionH>
                <wp:positionV relativeFrom="paragraph">
                  <wp:posOffset>3600450</wp:posOffset>
                </wp:positionV>
                <wp:extent cx="771525" cy="723900"/>
                <wp:effectExtent l="0" t="0" r="66675" b="57150"/>
                <wp:wrapNone/>
                <wp:docPr id="270" name="Straight Arrow Connector 2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1525" cy="7239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3DC33F6" id="Straight Arrow Connector 270" o:spid="_x0000_s1026" type="#_x0000_t32" style="position:absolute;margin-left:22.5pt;margin-top:283.5pt;width:60.75pt;height:57pt;z-index:251719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8144" behindDoc="0" locked="0" layoutInCell="1" allowOverlap="1" wp14:anchorId="0851B224" wp14:editId="7A397B78">
                <wp:simplePos x="0" y="0"/>
                <wp:positionH relativeFrom="column">
                  <wp:posOffset>4429125</wp:posOffset>
                </wp:positionH>
                <wp:positionV relativeFrom="paragraph">
                  <wp:posOffset>1504950</wp:posOffset>
                </wp:positionV>
                <wp:extent cx="723900" cy="438150"/>
                <wp:effectExtent l="0" t="0" r="76200" b="57150"/>
                <wp:wrapNone/>
                <wp:docPr id="269" name="Straight Arrow Connector 2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900" cy="4381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C54C5FB" id="Straight Arrow Connector 269" o:spid="_x0000_s1026" type="#_x0000_t32" style="position:absolute;margin-left:348.75pt;margin-top:118.5pt;width:57pt;height:34.5pt;z-index:251718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" strokecolor="#4472c4 [3204]" strokeweight=".5pt">
                <v:stroke endarrow="block" joinstyle="miter"/>
              </v:shape>
            </w:pict>
          </mc:Fallback>
        </mc:AlternateContent>
      </w:r>
      <w:r w:rsidR="005839B3">
        <w:rPr>
          <w:noProof/>
        </w:rPr>
        <mc:AlternateContent>
          <mc:Choice Requires="wps">
            <w:drawing>
              <wp:anchor distT="0" distB="0" distL="114300" distR="114300" simplePos="0" relativeHeight="251717120" behindDoc="0" locked="0" layoutInCell="1" allowOverlap="1" wp14:anchorId="4C29787A" wp14:editId="41FC02E6">
                <wp:simplePos x="0" y="0"/>
                <wp:positionH relativeFrom="column">
                  <wp:posOffset>4410075</wp:posOffset>
                </wp:positionH>
                <wp:positionV relativeFrom="paragraph">
                  <wp:posOffset>1571625</wp:posOffset>
                </wp:positionV>
                <wp:extent cx="742950" cy="333375"/>
                <wp:effectExtent l="0" t="38100" r="57150" b="28575"/>
                <wp:wrapNone/>
                <wp:docPr id="268" name="Straight Arrow Connector 2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42950" cy="3333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B38DB4B" id="Straight Arrow Connector 268" o:spid="_x0000_s1026" type="#_x0000_t32" style="position:absolute;margin-left:347.25pt;margin-top:123.75pt;width:58.5pt;height:26.25pt;flip:y;z-index:251717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 w:rsidR="005839B3">
        <w:rPr>
          <w:noProof/>
        </w:rPr>
        <mc:AlternateContent>
          <mc:Choice Requires="wps">
            <w:drawing>
              <wp:anchor distT="0" distB="0" distL="114300" distR="114300" simplePos="0" relativeHeight="251716096" behindDoc="0" locked="0" layoutInCell="1" allowOverlap="1" wp14:anchorId="286CA272" wp14:editId="48ED174A">
                <wp:simplePos x="0" y="0"/>
                <wp:positionH relativeFrom="column">
                  <wp:posOffset>4419600</wp:posOffset>
                </wp:positionH>
                <wp:positionV relativeFrom="paragraph">
                  <wp:posOffset>1152525</wp:posOffset>
                </wp:positionV>
                <wp:extent cx="742950" cy="371475"/>
                <wp:effectExtent l="0" t="0" r="57150" b="47625"/>
                <wp:wrapNone/>
                <wp:docPr id="267" name="Straight Arrow Connector 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42950" cy="3714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84B3F1D" id="Straight Arrow Connector 267" o:spid="_x0000_s1026" type="#_x0000_t32" style="position:absolute;margin-left:348pt;margin-top:90.75pt;width:58.5pt;height:29.25pt;z-index:251716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" strokecolor="#4472c4 [3204]" strokeweight=".5pt">
                <v:stroke endarrow="block" joinstyle="miter"/>
              </v:shape>
            </w:pict>
          </mc:Fallback>
        </mc:AlternateContent>
      </w:r>
      <w:r w:rsidR="005839B3">
        <w:rPr>
          <w:noProof/>
        </w:rPr>
        <mc:AlternateContent>
          <mc:Choice Requires="wps">
            <w:drawing>
              <wp:anchor distT="0" distB="0" distL="114300" distR="114300" simplePos="0" relativeHeight="251715072" behindDoc="0" locked="0" layoutInCell="1" allowOverlap="1" wp14:anchorId="47BBD2FB" wp14:editId="5D8D67C3">
                <wp:simplePos x="0" y="0"/>
                <wp:positionH relativeFrom="column">
                  <wp:posOffset>2466975</wp:posOffset>
                </wp:positionH>
                <wp:positionV relativeFrom="paragraph">
                  <wp:posOffset>1143000</wp:posOffset>
                </wp:positionV>
                <wp:extent cx="733425" cy="304800"/>
                <wp:effectExtent l="0" t="38100" r="47625" b="19050"/>
                <wp:wrapNone/>
                <wp:docPr id="266" name="Straight Arrow Connector 2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33425" cy="304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71257E3" id="Straight Arrow Connector 266" o:spid="_x0000_s1026" type="#_x0000_t32" style="position:absolute;margin-left:194.25pt;margin-top:90pt;width:57.75pt;height:24pt;flip:y;z-index:251715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" strokecolor="#4472c4 [3204]" strokeweight=".5pt">
                <v:stroke endarrow="block" joinstyle="miter"/>
              </v:shape>
            </w:pict>
          </mc:Fallback>
        </mc:AlternateContent>
      </w:r>
      <w:r w:rsidR="005839B3">
        <w:rPr>
          <w:noProof/>
        </w:rPr>
        <mc:AlternateContent>
          <mc:Choice Requires="wps">
            <w:drawing>
              <wp:anchor distT="0" distB="0" distL="114300" distR="114300" simplePos="0" relativeHeight="251714048" behindDoc="0" locked="0" layoutInCell="1" allowOverlap="1" wp14:anchorId="5DAA7FAB" wp14:editId="022BCFE9">
                <wp:simplePos x="0" y="0"/>
                <wp:positionH relativeFrom="column">
                  <wp:posOffset>2428875</wp:posOffset>
                </wp:positionH>
                <wp:positionV relativeFrom="paragraph">
                  <wp:posOffset>1514475</wp:posOffset>
                </wp:positionV>
                <wp:extent cx="695325" cy="314325"/>
                <wp:effectExtent l="0" t="38100" r="47625" b="28575"/>
                <wp:wrapNone/>
                <wp:docPr id="265" name="Straight Arrow Connector 2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5325" cy="3143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14F23DB" id="Straight Arrow Connector 265" o:spid="_x0000_s1026" type="#_x0000_t32" style="position:absolute;margin-left:191.25pt;margin-top:119.25pt;width:54.75pt;height:24.75pt;flip:y;z-index:251714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" strokecolor="#4472c4 [3204]" strokeweight=".5pt">
                <v:stroke endarrow="block" joinstyle="miter"/>
              </v:shape>
            </w:pict>
          </mc:Fallback>
        </mc:AlternateContent>
      </w:r>
      <w:r w:rsidR="005839B3">
        <w:rPr>
          <w:noProof/>
        </w:rPr>
        <mc:AlternateContent>
          <mc:Choice Requires="wps">
            <w:drawing>
              <wp:anchor distT="0" distB="0" distL="114300" distR="114300" simplePos="0" relativeHeight="251713024" behindDoc="0" locked="0" layoutInCell="1" allowOverlap="1" wp14:anchorId="16611170" wp14:editId="06E15891">
                <wp:simplePos x="0" y="0"/>
                <wp:positionH relativeFrom="column">
                  <wp:posOffset>2409825</wp:posOffset>
                </wp:positionH>
                <wp:positionV relativeFrom="paragraph">
                  <wp:posOffset>1104900</wp:posOffset>
                </wp:positionV>
                <wp:extent cx="781050" cy="400050"/>
                <wp:effectExtent l="0" t="0" r="76200" b="57150"/>
                <wp:wrapNone/>
                <wp:docPr id="264" name="Straight Arrow Connector 2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81050" cy="400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038D3F" id="Straight Arrow Connector 264" o:spid="_x0000_s1026" type="#_x0000_t32" style="position:absolute;margin-left:189.75pt;margin-top:87pt;width:61.5pt;height:31.5pt;z-index:251713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" strokecolor="#4472c4 [3204]" strokeweight=".5pt">
                <v:stroke endarrow="block" joinstyle="miter"/>
              </v:shape>
            </w:pict>
          </mc:Fallback>
        </mc:AlternateContent>
      </w:r>
      <w:r w:rsidR="005839B3">
        <w:rPr>
          <w:noProof/>
        </w:rPr>
        <mc:AlternateContent>
          <mc:Choice Requires="wps">
            <w:drawing>
              <wp:anchor distT="0" distB="0" distL="114300" distR="114300" simplePos="0" relativeHeight="251712000" behindDoc="0" locked="0" layoutInCell="1" allowOverlap="1" wp14:anchorId="1486DA84" wp14:editId="0DB63476">
                <wp:simplePos x="0" y="0"/>
                <wp:positionH relativeFrom="column">
                  <wp:posOffset>247650</wp:posOffset>
                </wp:positionH>
                <wp:positionV relativeFrom="paragraph">
                  <wp:posOffset>1762125</wp:posOffset>
                </wp:positionV>
                <wp:extent cx="781050" cy="28575"/>
                <wp:effectExtent l="0" t="38100" r="38100" b="85725"/>
                <wp:wrapNone/>
                <wp:docPr id="263" name="Straight Arrow Connector 2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81050" cy="285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F5DC7A5" id="Straight Arrow Connector 263" o:spid="_x0000_s1026" type="#_x0000_t32" style="position:absolute;margin-left:19.5pt;margin-top:138.75pt;width:61.5pt;height:2.25pt;z-index:251712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" strokecolor="#4472c4 [3204]" strokeweight=".5pt">
                <v:stroke endarrow="block" joinstyle="miter"/>
              </v:shape>
            </w:pict>
          </mc:Fallback>
        </mc:AlternateContent>
      </w:r>
      <w:r w:rsidR="005839B3">
        <w:rPr>
          <w:noProof/>
        </w:rPr>
        <mc:AlternateContent>
          <mc:Choice Requires="wps">
            <w:drawing>
              <wp:anchor distT="0" distB="0" distL="114300" distR="114300" simplePos="0" relativeHeight="251710976" behindDoc="0" locked="0" layoutInCell="1" allowOverlap="1" wp14:anchorId="77E6D2F0" wp14:editId="07DAD74D">
                <wp:simplePos x="0" y="0"/>
                <wp:positionH relativeFrom="column">
                  <wp:posOffset>247650</wp:posOffset>
                </wp:positionH>
                <wp:positionV relativeFrom="paragraph">
                  <wp:posOffset>1409700</wp:posOffset>
                </wp:positionV>
                <wp:extent cx="819150" cy="9525"/>
                <wp:effectExtent l="0" t="57150" r="38100" b="85725"/>
                <wp:wrapNone/>
                <wp:docPr id="262" name="Straight Arrow Connector 2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19150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490F23F" id="Straight Arrow Connector 262" o:spid="_x0000_s1026" type="#_x0000_t32" style="position:absolute;margin-left:19.5pt;margin-top:111pt;width:64.5pt;height:.75pt;z-index:251710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" strokecolor="#4472c4 [3204]" strokeweight=".5pt">
                <v:stroke endarrow="block" joinstyle="miter"/>
              </v:shape>
            </w:pict>
          </mc:Fallback>
        </mc:AlternateContent>
      </w:r>
      <w:r w:rsidR="005839B3">
        <w:rPr>
          <w:noProof/>
        </w:rPr>
        <mc:AlternateContent>
          <mc:Choice Requires="wps">
            <w:drawing>
              <wp:anchor distT="0" distB="0" distL="114300" distR="114300" simplePos="0" relativeHeight="251709952" behindDoc="0" locked="0" layoutInCell="1" allowOverlap="1" wp14:anchorId="7F7D2687" wp14:editId="50E848C5">
                <wp:simplePos x="0" y="0"/>
                <wp:positionH relativeFrom="column">
                  <wp:posOffset>314325</wp:posOffset>
                </wp:positionH>
                <wp:positionV relativeFrom="paragraph">
                  <wp:posOffset>1038225</wp:posOffset>
                </wp:positionV>
                <wp:extent cx="714375" cy="381000"/>
                <wp:effectExtent l="0" t="0" r="66675" b="57150"/>
                <wp:wrapNone/>
                <wp:docPr id="261" name="Straight Arrow Connector 2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4375" cy="381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BD3D9B7" id="Straight Arrow Connector 261" o:spid="_x0000_s1026" type="#_x0000_t32" style="position:absolute;margin-left:24.75pt;margin-top:81.75pt;width:56.25pt;height:30pt;z-index:251709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" strokecolor="#4472c4 [3204]" strokeweight=".5pt">
                <v:stroke endarrow="block" joinstyle="miter"/>
              </v:shape>
            </w:pict>
          </mc:Fallback>
        </mc:AlternateContent>
      </w:r>
      <w:r w:rsidR="005839B3">
        <w:rPr>
          <w:noProof/>
        </w:rPr>
        <mc:AlternateContent>
          <mc:Choice Requires="wpg">
            <w:drawing>
              <wp:anchor distT="0" distB="0" distL="114300" distR="114300" simplePos="0" relativeHeight="251708928" behindDoc="0" locked="0" layoutInCell="1" allowOverlap="1" wp14:anchorId="1EB7B69B" wp14:editId="25B120B0">
                <wp:simplePos x="0" y="0"/>
                <wp:positionH relativeFrom="column">
                  <wp:posOffset>47625</wp:posOffset>
                </wp:positionH>
                <wp:positionV relativeFrom="paragraph">
                  <wp:posOffset>5191125</wp:posOffset>
                </wp:positionV>
                <wp:extent cx="1381125" cy="2124075"/>
                <wp:effectExtent l="0" t="0" r="0" b="28575"/>
                <wp:wrapNone/>
                <wp:docPr id="257" name="Group 2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81125" cy="2124075"/>
                          <a:chOff x="0" y="0"/>
                          <a:chExt cx="1381125" cy="2124075"/>
                        </a:xfrm>
                      </wpg:grpSpPr>
                      <wps:wsp>
                        <wps:cNvPr id="258" name="Oval 258"/>
                        <wps:cNvSpPr/>
                        <wps:spPr>
                          <a:xfrm>
                            <a:off x="904875" y="1905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9" name="Oval 259"/>
                        <wps:cNvSpPr/>
                        <wps:spPr>
                          <a:xfrm>
                            <a:off x="0" y="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7625" y="123825"/>
                            <a:ext cx="1333500" cy="19469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E22E2F9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 w:rsidRPr="005839B3">
                                <w:rPr>
                                  <w:sz w:val="32"/>
                                  <w:szCs w:val="32"/>
                                </w:rPr>
                                <w:t>A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B</w:t>
                              </w:r>
                            </w:p>
                            <w:p w14:paraId="5B6A45B8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</w:p>
                            <w:p w14:paraId="170186D4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0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p</w:t>
                              </w:r>
                            </w:p>
                            <w:p w14:paraId="309E2478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1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q</w:t>
                              </w:r>
                            </w:p>
                            <w:p w14:paraId="3DE9E4F0" w14:textId="77777777" w:rsidR="005839B3" w:rsidRP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2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EB7B69B" id="Group 257" o:spid="_x0000_s1062" style="position:absolute;margin-left:3.75pt;margin-top:408.75pt;width:108.75pt;height:167.25pt;z-index:251708928" coordsize="13811,21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">
                <v:oval id="Oval 258" o:spid="_x0000_s1063" style="position:absolute;left:9048;top:190;width:3906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" fillcolor="white [3201]" strokecolor="#70ad47 [3209]" strokeweight="1pt">
                  <v:stroke joinstyle="miter"/>
                </v:oval>
                <v:oval id="Oval 259" o:spid="_x0000_s1064" style="position:absolute;width:3905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" fillcolor="white [3201]" strokecolor="#70ad47 [3209]" strokeweight="1pt">
                  <v:stroke joinstyle="miter"/>
                </v:oval>
                <v:shape id="Text Box 2" o:spid="_x0000_s1065" type="#_x0000_t202" style="position:absolute;left:476;top:1238;width:13335;height:19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" filled="f" stroked="f">
                  <v:textbox style="mso-fit-shape-to-text:t">
                    <w:txbxContent>
                      <w:p w14:paraId="3E22E2F9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 w:rsidRPr="005839B3">
                          <w:rPr>
                            <w:sz w:val="32"/>
                            <w:szCs w:val="32"/>
                          </w:rPr>
                          <w:t>A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B</w:t>
                        </w:r>
                      </w:p>
                      <w:p w14:paraId="5B6A45B8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</w:p>
                      <w:p w14:paraId="170186D4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0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p</w:t>
                        </w:r>
                      </w:p>
                      <w:p w14:paraId="309E2478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1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q</w:t>
                        </w:r>
                      </w:p>
                      <w:p w14:paraId="3DE9E4F0" w14:textId="77777777" w:rsidR="005839B3" w:rsidRP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2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5839B3">
        <w:rPr>
          <w:noProof/>
        </w:rPr>
        <mc:AlternateContent>
          <mc:Choice Requires="wpg">
            <w:drawing>
              <wp:anchor distT="0" distB="0" distL="114300" distR="114300" simplePos="0" relativeHeight="251707904" behindDoc="0" locked="0" layoutInCell="1" allowOverlap="1" wp14:anchorId="7CC4547F" wp14:editId="3BD38F07">
                <wp:simplePos x="0" y="0"/>
                <wp:positionH relativeFrom="column">
                  <wp:posOffset>2076450</wp:posOffset>
                </wp:positionH>
                <wp:positionV relativeFrom="paragraph">
                  <wp:posOffset>5191125</wp:posOffset>
                </wp:positionV>
                <wp:extent cx="1381125" cy="2124075"/>
                <wp:effectExtent l="0" t="0" r="0" b="28575"/>
                <wp:wrapNone/>
                <wp:docPr id="253" name="Group 2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81125" cy="2124075"/>
                          <a:chOff x="0" y="0"/>
                          <a:chExt cx="1381125" cy="2124075"/>
                        </a:xfrm>
                      </wpg:grpSpPr>
                      <wps:wsp>
                        <wps:cNvPr id="254" name="Oval 254"/>
                        <wps:cNvSpPr/>
                        <wps:spPr>
                          <a:xfrm>
                            <a:off x="904875" y="1905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5" name="Oval 255"/>
                        <wps:cNvSpPr/>
                        <wps:spPr>
                          <a:xfrm>
                            <a:off x="0" y="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7625" y="123825"/>
                            <a:ext cx="1333500" cy="19469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4423FCA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 w:rsidRPr="005839B3">
                                <w:rPr>
                                  <w:sz w:val="32"/>
                                  <w:szCs w:val="32"/>
                                </w:rPr>
                                <w:t>A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B</w:t>
                              </w:r>
                            </w:p>
                            <w:p w14:paraId="4C95E573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</w:p>
                            <w:p w14:paraId="2D90480B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0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p</w:t>
                              </w:r>
                            </w:p>
                            <w:p w14:paraId="13288A9E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1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q</w:t>
                              </w:r>
                            </w:p>
                            <w:p w14:paraId="155A80DB" w14:textId="77777777" w:rsidR="005839B3" w:rsidRP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2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CC4547F" id="Group 253" o:spid="_x0000_s1066" style="position:absolute;margin-left:163.5pt;margin-top:408.75pt;width:108.75pt;height:167.25pt;z-index:251707904" coordsize="13811,21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">
                <v:oval id="Oval 254" o:spid="_x0000_s1067" style="position:absolute;left:9048;top:190;width:3906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" fillcolor="white [3201]" strokecolor="#70ad47 [3209]" strokeweight="1pt">
                  <v:stroke joinstyle="miter"/>
                </v:oval>
                <v:oval id="Oval 255" o:spid="_x0000_s1068" style="position:absolute;width:3905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" fillcolor="white [3201]" strokecolor="#70ad47 [3209]" strokeweight="1pt">
                  <v:stroke joinstyle="miter"/>
                </v:oval>
                <v:shape id="Text Box 2" o:spid="_x0000_s1069" type="#_x0000_t202" style="position:absolute;left:476;top:1238;width:13335;height:19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" filled="f" stroked="f">
                  <v:textbox style="mso-fit-shape-to-text:t">
                    <w:txbxContent>
                      <w:p w14:paraId="14423FCA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 w:rsidRPr="005839B3">
                          <w:rPr>
                            <w:sz w:val="32"/>
                            <w:szCs w:val="32"/>
                          </w:rPr>
                          <w:t>A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B</w:t>
                        </w:r>
                      </w:p>
                      <w:p w14:paraId="4C95E573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</w:p>
                      <w:p w14:paraId="2D90480B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0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p</w:t>
                        </w:r>
                      </w:p>
                      <w:p w14:paraId="13288A9E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1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q</w:t>
                        </w:r>
                      </w:p>
                      <w:p w14:paraId="155A80DB" w14:textId="77777777" w:rsidR="005839B3" w:rsidRP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2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5839B3">
        <w:rPr>
          <w:noProof/>
        </w:rPr>
        <mc:AlternateContent>
          <mc:Choice Requires="wpg">
            <w:drawing>
              <wp:anchor distT="0" distB="0" distL="114300" distR="114300" simplePos="0" relativeHeight="251705856" behindDoc="0" locked="0" layoutInCell="1" allowOverlap="1" wp14:anchorId="2A1DB8B2" wp14:editId="704EA5F9">
                <wp:simplePos x="0" y="0"/>
                <wp:positionH relativeFrom="column">
                  <wp:posOffset>4114800</wp:posOffset>
                </wp:positionH>
                <wp:positionV relativeFrom="paragraph">
                  <wp:posOffset>5229225</wp:posOffset>
                </wp:positionV>
                <wp:extent cx="1381125" cy="2124075"/>
                <wp:effectExtent l="0" t="0" r="0" b="28575"/>
                <wp:wrapNone/>
                <wp:docPr id="249" name="Group 2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81125" cy="2124075"/>
                          <a:chOff x="0" y="0"/>
                          <a:chExt cx="1381125" cy="2124075"/>
                        </a:xfrm>
                      </wpg:grpSpPr>
                      <wps:wsp>
                        <wps:cNvPr id="250" name="Oval 250"/>
                        <wps:cNvSpPr/>
                        <wps:spPr>
                          <a:xfrm>
                            <a:off x="904875" y="1905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1" name="Oval 251"/>
                        <wps:cNvSpPr/>
                        <wps:spPr>
                          <a:xfrm>
                            <a:off x="0" y="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7625" y="123825"/>
                            <a:ext cx="1333500" cy="19469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1221366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 w:rsidRPr="005839B3">
                                <w:rPr>
                                  <w:sz w:val="32"/>
                                  <w:szCs w:val="32"/>
                                </w:rPr>
                                <w:t>A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B</w:t>
                              </w:r>
                            </w:p>
                            <w:p w14:paraId="734F1DD2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</w:p>
                            <w:p w14:paraId="3D380577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0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p</w:t>
                              </w:r>
                            </w:p>
                            <w:p w14:paraId="29366998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1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q</w:t>
                              </w:r>
                            </w:p>
                            <w:p w14:paraId="277DAB03" w14:textId="77777777" w:rsidR="005839B3" w:rsidRP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2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A1DB8B2" id="Group 249" o:spid="_x0000_s1070" style="position:absolute;margin-left:324pt;margin-top:411.75pt;width:108.75pt;height:167.25pt;z-index:251705856" coordsize="13811,21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">
                <v:oval id="Oval 250" o:spid="_x0000_s1071" style="position:absolute;left:9048;top:190;width:3906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" fillcolor="white [3201]" strokecolor="#70ad47 [3209]" strokeweight="1pt">
                  <v:stroke joinstyle="miter"/>
                </v:oval>
                <v:oval id="Oval 251" o:spid="_x0000_s1072" style="position:absolute;width:3905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" fillcolor="white [3201]" strokecolor="#70ad47 [3209]" strokeweight="1pt">
                  <v:stroke joinstyle="miter"/>
                </v:oval>
                <v:shape id="Text Box 2" o:spid="_x0000_s1073" type="#_x0000_t202" style="position:absolute;left:476;top:1238;width:13335;height:19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" filled="f" stroked="f">
                  <v:textbox style="mso-fit-shape-to-text:t">
                    <w:txbxContent>
                      <w:p w14:paraId="61221366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 w:rsidRPr="005839B3">
                          <w:rPr>
                            <w:sz w:val="32"/>
                            <w:szCs w:val="32"/>
                          </w:rPr>
                          <w:t>A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B</w:t>
                        </w:r>
                      </w:p>
                      <w:p w14:paraId="734F1DD2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</w:p>
                      <w:p w14:paraId="3D380577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0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p</w:t>
                        </w:r>
                      </w:p>
                      <w:p w14:paraId="29366998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1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q</w:t>
                        </w:r>
                      </w:p>
                      <w:p w14:paraId="277DAB03" w14:textId="77777777" w:rsidR="005839B3" w:rsidRP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2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5839B3">
        <w:rPr>
          <w:noProof/>
        </w:rPr>
        <mc:AlternateContent>
          <mc:Choice Requires="wpg">
            <w:drawing>
              <wp:anchor distT="0" distB="0" distL="114300" distR="114300" simplePos="0" relativeHeight="251703808" behindDoc="0" locked="0" layoutInCell="1" allowOverlap="1" wp14:anchorId="4CD8D740" wp14:editId="5B1F76EC">
                <wp:simplePos x="0" y="0"/>
                <wp:positionH relativeFrom="column">
                  <wp:posOffset>4095750</wp:posOffset>
                </wp:positionH>
                <wp:positionV relativeFrom="paragraph">
                  <wp:posOffset>2638425</wp:posOffset>
                </wp:positionV>
                <wp:extent cx="1381125" cy="2124075"/>
                <wp:effectExtent l="0" t="0" r="0" b="28575"/>
                <wp:wrapNone/>
                <wp:docPr id="245" name="Group 2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81125" cy="2124075"/>
                          <a:chOff x="0" y="0"/>
                          <a:chExt cx="1381125" cy="2124075"/>
                        </a:xfrm>
                      </wpg:grpSpPr>
                      <wps:wsp>
                        <wps:cNvPr id="246" name="Oval 246"/>
                        <wps:cNvSpPr/>
                        <wps:spPr>
                          <a:xfrm>
                            <a:off x="904875" y="1905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7" name="Oval 247"/>
                        <wps:cNvSpPr/>
                        <wps:spPr>
                          <a:xfrm>
                            <a:off x="0" y="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7625" y="123825"/>
                            <a:ext cx="1333500" cy="19469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00A9AE5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 w:rsidRPr="005839B3">
                                <w:rPr>
                                  <w:sz w:val="32"/>
                                  <w:szCs w:val="32"/>
                                </w:rPr>
                                <w:t>A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B</w:t>
                              </w:r>
                            </w:p>
                            <w:p w14:paraId="31E4EC8E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</w:p>
                            <w:p w14:paraId="3653C141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0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p</w:t>
                              </w:r>
                            </w:p>
                            <w:p w14:paraId="4629AE88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1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q</w:t>
                              </w:r>
                            </w:p>
                            <w:p w14:paraId="48198207" w14:textId="77777777" w:rsidR="005839B3" w:rsidRP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2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CD8D740" id="Group 245" o:spid="_x0000_s1074" style="position:absolute;margin-left:322.5pt;margin-top:207.75pt;width:108.75pt;height:167.25pt;z-index:251703808" coordsize="13811,21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">
                <v:oval id="Oval 246" o:spid="_x0000_s1075" style="position:absolute;left:9048;top:190;width:3906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" fillcolor="white [3201]" strokecolor="#70ad47 [3209]" strokeweight="1pt">
                  <v:stroke joinstyle="miter"/>
                </v:oval>
                <v:oval id="Oval 247" o:spid="_x0000_s1076" style="position:absolute;width:3905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" fillcolor="white [3201]" strokecolor="#70ad47 [3209]" strokeweight="1pt">
                  <v:stroke joinstyle="miter"/>
                </v:oval>
                <v:shape id="Text Box 2" o:spid="_x0000_s1077" type="#_x0000_t202" style="position:absolute;left:476;top:1238;width:13335;height:19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" filled="f" stroked="f">
                  <v:textbox style="mso-fit-shape-to-text:t">
                    <w:txbxContent>
                      <w:p w14:paraId="000A9AE5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 w:rsidRPr="005839B3">
                          <w:rPr>
                            <w:sz w:val="32"/>
                            <w:szCs w:val="32"/>
                          </w:rPr>
                          <w:t>A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B</w:t>
                        </w:r>
                      </w:p>
                      <w:p w14:paraId="31E4EC8E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</w:p>
                      <w:p w14:paraId="3653C141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0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p</w:t>
                        </w:r>
                      </w:p>
                      <w:p w14:paraId="4629AE88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1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q</w:t>
                        </w:r>
                      </w:p>
                      <w:p w14:paraId="48198207" w14:textId="77777777" w:rsidR="005839B3" w:rsidRP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2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5839B3">
        <w:rPr>
          <w:noProof/>
        </w:rPr>
        <mc:AlternateContent>
          <mc:Choice Requires="wpg">
            <w:drawing>
              <wp:anchor distT="0" distB="0" distL="114300" distR="114300" simplePos="0" relativeHeight="251701760" behindDoc="0" locked="0" layoutInCell="1" allowOverlap="1" wp14:anchorId="667F749F" wp14:editId="07AC822D">
                <wp:simplePos x="0" y="0"/>
                <wp:positionH relativeFrom="column">
                  <wp:posOffset>2085975</wp:posOffset>
                </wp:positionH>
                <wp:positionV relativeFrom="paragraph">
                  <wp:posOffset>2600325</wp:posOffset>
                </wp:positionV>
                <wp:extent cx="1381125" cy="2124075"/>
                <wp:effectExtent l="0" t="0" r="0" b="28575"/>
                <wp:wrapNone/>
                <wp:docPr id="241" name="Group 2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81125" cy="2124075"/>
                          <a:chOff x="0" y="0"/>
                          <a:chExt cx="1381125" cy="2124075"/>
                        </a:xfrm>
                      </wpg:grpSpPr>
                      <wps:wsp>
                        <wps:cNvPr id="242" name="Oval 242"/>
                        <wps:cNvSpPr/>
                        <wps:spPr>
                          <a:xfrm>
                            <a:off x="904875" y="1905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3" name="Oval 243"/>
                        <wps:cNvSpPr/>
                        <wps:spPr>
                          <a:xfrm>
                            <a:off x="0" y="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7625" y="123825"/>
                            <a:ext cx="1333500" cy="19469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90E55FB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 w:rsidRPr="005839B3">
                                <w:rPr>
                                  <w:sz w:val="32"/>
                                  <w:szCs w:val="32"/>
                                </w:rPr>
                                <w:t>A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B</w:t>
                              </w:r>
                            </w:p>
                            <w:p w14:paraId="46055207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</w:p>
                            <w:p w14:paraId="5528BA32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0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p</w:t>
                              </w:r>
                            </w:p>
                            <w:p w14:paraId="167C0056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1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q</w:t>
                              </w:r>
                            </w:p>
                            <w:p w14:paraId="2E25937F" w14:textId="77777777" w:rsidR="005839B3" w:rsidRP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2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67F749F" id="Group 241" o:spid="_x0000_s1078" style="position:absolute;margin-left:164.25pt;margin-top:204.75pt;width:108.75pt;height:167.25pt;z-index:251701760" coordsize="13811,21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">
                <v:oval id="Oval 242" o:spid="_x0000_s1079" style="position:absolute;left:9048;top:190;width:3906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" fillcolor="white [3201]" strokecolor="#70ad47 [3209]" strokeweight="1pt">
                  <v:stroke joinstyle="miter"/>
                </v:oval>
                <v:oval id="Oval 243" o:spid="_x0000_s1080" style="position:absolute;width:3905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" fillcolor="white [3201]" strokecolor="#70ad47 [3209]" strokeweight="1pt">
                  <v:stroke joinstyle="miter"/>
                </v:oval>
                <v:shape id="Text Box 2" o:spid="_x0000_s1081" type="#_x0000_t202" style="position:absolute;left:476;top:1238;width:13335;height:19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" filled="f" stroked="f">
                  <v:textbox style="mso-fit-shape-to-text:t">
                    <w:txbxContent>
                      <w:p w14:paraId="490E55FB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 w:rsidRPr="005839B3">
                          <w:rPr>
                            <w:sz w:val="32"/>
                            <w:szCs w:val="32"/>
                          </w:rPr>
                          <w:t>A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B</w:t>
                        </w:r>
                      </w:p>
                      <w:p w14:paraId="46055207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</w:p>
                      <w:p w14:paraId="5528BA32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0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p</w:t>
                        </w:r>
                      </w:p>
                      <w:p w14:paraId="167C0056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1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q</w:t>
                        </w:r>
                      </w:p>
                      <w:p w14:paraId="2E25937F" w14:textId="77777777" w:rsidR="005839B3" w:rsidRP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2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5839B3">
        <w:rPr>
          <w:noProof/>
        </w:rPr>
        <mc:AlternateContent>
          <mc:Choice Requires="wpg">
            <w:drawing>
              <wp:anchor distT="0" distB="0" distL="114300" distR="114300" simplePos="0" relativeHeight="251699712" behindDoc="0" locked="0" layoutInCell="1" allowOverlap="1" wp14:anchorId="11D5BB22" wp14:editId="6FD13C97">
                <wp:simplePos x="0" y="0"/>
                <wp:positionH relativeFrom="column">
                  <wp:posOffset>9525</wp:posOffset>
                </wp:positionH>
                <wp:positionV relativeFrom="paragraph">
                  <wp:posOffset>2552700</wp:posOffset>
                </wp:positionV>
                <wp:extent cx="1381125" cy="2124075"/>
                <wp:effectExtent l="0" t="0" r="0" b="28575"/>
                <wp:wrapNone/>
                <wp:docPr id="237" name="Group 2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81125" cy="2124075"/>
                          <a:chOff x="0" y="0"/>
                          <a:chExt cx="1381125" cy="2124075"/>
                        </a:xfrm>
                      </wpg:grpSpPr>
                      <wps:wsp>
                        <wps:cNvPr id="238" name="Oval 238"/>
                        <wps:cNvSpPr/>
                        <wps:spPr>
                          <a:xfrm>
                            <a:off x="904875" y="1905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9" name="Oval 239"/>
                        <wps:cNvSpPr/>
                        <wps:spPr>
                          <a:xfrm>
                            <a:off x="0" y="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7625" y="123825"/>
                            <a:ext cx="1333500" cy="19469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B68A3E8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 w:rsidRPr="005839B3">
                                <w:rPr>
                                  <w:sz w:val="32"/>
                                  <w:szCs w:val="32"/>
                                </w:rPr>
                                <w:t>A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B</w:t>
                              </w:r>
                            </w:p>
                            <w:p w14:paraId="1864C6E3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</w:p>
                            <w:p w14:paraId="6D2EB081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0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p</w:t>
                              </w:r>
                            </w:p>
                            <w:p w14:paraId="33362DFD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1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q</w:t>
                              </w:r>
                            </w:p>
                            <w:p w14:paraId="408F16C1" w14:textId="77777777" w:rsidR="005839B3" w:rsidRP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2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1D5BB22" id="Group 237" o:spid="_x0000_s1082" style="position:absolute;margin-left:.75pt;margin-top:201pt;width:108.75pt;height:167.25pt;z-index:251699712" coordsize="13811,21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">
                <v:oval id="Oval 238" o:spid="_x0000_s1083" style="position:absolute;left:9048;top:190;width:3906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" fillcolor="white [3201]" strokecolor="#70ad47 [3209]" strokeweight="1pt">
                  <v:stroke joinstyle="miter"/>
                </v:oval>
                <v:oval id="Oval 239" o:spid="_x0000_s1084" style="position:absolute;width:3905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" fillcolor="white [3201]" strokecolor="#70ad47 [3209]" strokeweight="1pt">
                  <v:stroke joinstyle="miter"/>
                </v:oval>
                <v:shape id="Text Box 2" o:spid="_x0000_s1085" type="#_x0000_t202" style="position:absolute;left:476;top:1238;width:13335;height:19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" filled="f" stroked="f">
                  <v:textbox style="mso-fit-shape-to-text:t">
                    <w:txbxContent>
                      <w:p w14:paraId="1B68A3E8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 w:rsidRPr="005839B3">
                          <w:rPr>
                            <w:sz w:val="32"/>
                            <w:szCs w:val="32"/>
                          </w:rPr>
                          <w:t>A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B</w:t>
                        </w:r>
                      </w:p>
                      <w:p w14:paraId="1864C6E3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</w:p>
                      <w:p w14:paraId="6D2EB081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0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p</w:t>
                        </w:r>
                      </w:p>
                      <w:p w14:paraId="33362DFD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1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q</w:t>
                        </w:r>
                      </w:p>
                      <w:p w14:paraId="408F16C1" w14:textId="77777777" w:rsidR="005839B3" w:rsidRP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2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5839B3">
        <w:rPr>
          <w:noProof/>
        </w:rPr>
        <mc:AlternateContent>
          <mc:Choice Requires="wpg">
            <w:drawing>
              <wp:anchor distT="0" distB="0" distL="114300" distR="114300" simplePos="0" relativeHeight="251694592" behindDoc="0" locked="0" layoutInCell="1" allowOverlap="1" wp14:anchorId="51DB94BB" wp14:editId="61BB5697">
                <wp:simplePos x="0" y="0"/>
                <wp:positionH relativeFrom="column">
                  <wp:posOffset>2162175</wp:posOffset>
                </wp:positionH>
                <wp:positionV relativeFrom="paragraph">
                  <wp:posOffset>66675</wp:posOffset>
                </wp:positionV>
                <wp:extent cx="1381125" cy="2124075"/>
                <wp:effectExtent l="0" t="0" r="0" b="28575"/>
                <wp:wrapNone/>
                <wp:docPr id="229" name="Group 2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81125" cy="2124075"/>
                          <a:chOff x="0" y="0"/>
                          <a:chExt cx="1381125" cy="2124075"/>
                        </a:xfrm>
                      </wpg:grpSpPr>
                      <wps:wsp>
                        <wps:cNvPr id="230" name="Oval 230"/>
                        <wps:cNvSpPr/>
                        <wps:spPr>
                          <a:xfrm>
                            <a:off x="904875" y="1905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1" name="Oval 231"/>
                        <wps:cNvSpPr/>
                        <wps:spPr>
                          <a:xfrm>
                            <a:off x="0" y="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7625" y="123825"/>
                            <a:ext cx="1333500" cy="19469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59CAD9C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 w:rsidRPr="005839B3">
                                <w:rPr>
                                  <w:sz w:val="32"/>
                                  <w:szCs w:val="32"/>
                                </w:rPr>
                                <w:t>A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B</w:t>
                              </w:r>
                            </w:p>
                            <w:p w14:paraId="66BCFE4E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</w:p>
                            <w:p w14:paraId="7B74DEDC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0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p</w:t>
                              </w:r>
                            </w:p>
                            <w:p w14:paraId="4D9686AC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1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q</w:t>
                              </w:r>
                            </w:p>
                            <w:p w14:paraId="22B94BEE" w14:textId="77777777" w:rsidR="005839B3" w:rsidRP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2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1DB94BB" id="Group 229" o:spid="_x0000_s1086" style="position:absolute;margin-left:170.25pt;margin-top:5.25pt;width:108.75pt;height:167.25pt;z-index:251694592" coordsize="13811,21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">
                <v:oval id="Oval 230" o:spid="_x0000_s1087" style="position:absolute;left:9048;top:190;width:3906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" fillcolor="white [3201]" strokecolor="#70ad47 [3209]" strokeweight="1pt">
                  <v:stroke joinstyle="miter"/>
                </v:oval>
                <v:oval id="Oval 231" o:spid="_x0000_s1088" style="position:absolute;width:3905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" fillcolor="white [3201]" strokecolor="#70ad47 [3209]" strokeweight="1pt">
                  <v:stroke joinstyle="miter"/>
                </v:oval>
                <v:shape id="Text Box 2" o:spid="_x0000_s1089" type="#_x0000_t202" style="position:absolute;left:476;top:1238;width:13335;height:19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" filled="f" stroked="f">
                  <v:textbox style="mso-fit-shape-to-text:t">
                    <w:txbxContent>
                      <w:p w14:paraId="059CAD9C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 w:rsidRPr="005839B3">
                          <w:rPr>
                            <w:sz w:val="32"/>
                            <w:szCs w:val="32"/>
                          </w:rPr>
                          <w:t>A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B</w:t>
                        </w:r>
                      </w:p>
                      <w:p w14:paraId="66BCFE4E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</w:p>
                      <w:p w14:paraId="7B74DEDC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0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p</w:t>
                        </w:r>
                      </w:p>
                      <w:p w14:paraId="4D9686AC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1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q</w:t>
                        </w:r>
                      </w:p>
                      <w:p w14:paraId="22B94BEE" w14:textId="77777777" w:rsidR="005839B3" w:rsidRP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2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5839B3">
        <w:rPr>
          <w:noProof/>
        </w:rPr>
        <mc:AlternateContent>
          <mc:Choice Requires="wpg">
            <w:drawing>
              <wp:anchor distT="0" distB="0" distL="114300" distR="114300" simplePos="0" relativeHeight="251697664" behindDoc="0" locked="0" layoutInCell="1" allowOverlap="1" wp14:anchorId="7E5FEBEB" wp14:editId="32F6228D">
                <wp:simplePos x="0" y="0"/>
                <wp:positionH relativeFrom="column">
                  <wp:posOffset>4114800</wp:posOffset>
                </wp:positionH>
                <wp:positionV relativeFrom="paragraph">
                  <wp:posOffset>95250</wp:posOffset>
                </wp:positionV>
                <wp:extent cx="1381125" cy="2124075"/>
                <wp:effectExtent l="0" t="0" r="0" b="28575"/>
                <wp:wrapNone/>
                <wp:docPr id="233" name="Group 2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81125" cy="2124075"/>
                          <a:chOff x="0" y="0"/>
                          <a:chExt cx="1381125" cy="2124075"/>
                        </a:xfrm>
                      </wpg:grpSpPr>
                      <wps:wsp>
                        <wps:cNvPr id="234" name="Oval 234"/>
                        <wps:cNvSpPr/>
                        <wps:spPr>
                          <a:xfrm>
                            <a:off x="904875" y="1905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5" name="Oval 235"/>
                        <wps:cNvSpPr/>
                        <wps:spPr>
                          <a:xfrm>
                            <a:off x="0" y="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7625" y="123825"/>
                            <a:ext cx="1333500" cy="19469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D64ECED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 w:rsidRPr="005839B3">
                                <w:rPr>
                                  <w:sz w:val="32"/>
                                  <w:szCs w:val="32"/>
                                </w:rPr>
                                <w:t>A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B</w:t>
                              </w:r>
                            </w:p>
                            <w:p w14:paraId="73E2081A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</w:p>
                            <w:p w14:paraId="415DBCA4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0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p</w:t>
                              </w:r>
                            </w:p>
                            <w:p w14:paraId="441AA855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1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q</w:t>
                              </w:r>
                            </w:p>
                            <w:p w14:paraId="4DB8AD07" w14:textId="77777777" w:rsidR="005839B3" w:rsidRP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2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E5FEBEB" id="Group 233" o:spid="_x0000_s1090" style="position:absolute;margin-left:324pt;margin-top:7.5pt;width:108.75pt;height:167.25pt;z-index:251697664" coordsize="13811,21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">
                <v:oval id="Oval 234" o:spid="_x0000_s1091" style="position:absolute;left:9048;top:190;width:3906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" fillcolor="white [3201]" strokecolor="#70ad47 [3209]" strokeweight="1pt">
                  <v:stroke joinstyle="miter"/>
                </v:oval>
                <v:oval id="Oval 235" o:spid="_x0000_s1092" style="position:absolute;width:3905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" fillcolor="white [3201]" strokecolor="#70ad47 [3209]" strokeweight="1pt">
                  <v:stroke joinstyle="miter"/>
                </v:oval>
                <v:shape id="Text Box 2" o:spid="_x0000_s1093" type="#_x0000_t202" style="position:absolute;left:476;top:1238;width:13335;height:19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" filled="f" stroked="f">
                  <v:textbox style="mso-fit-shape-to-text:t">
                    <w:txbxContent>
                      <w:p w14:paraId="0D64ECED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 w:rsidRPr="005839B3">
                          <w:rPr>
                            <w:sz w:val="32"/>
                            <w:szCs w:val="32"/>
                          </w:rPr>
                          <w:t>A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B</w:t>
                        </w:r>
                      </w:p>
                      <w:p w14:paraId="73E2081A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</w:p>
                      <w:p w14:paraId="415DBCA4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0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p</w:t>
                        </w:r>
                      </w:p>
                      <w:p w14:paraId="441AA855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1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q</w:t>
                        </w:r>
                      </w:p>
                      <w:p w14:paraId="4DB8AD07" w14:textId="77777777" w:rsidR="005839B3" w:rsidRP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2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5839B3">
        <w:rPr>
          <w:noProof/>
        </w:rPr>
        <mc:AlternateContent>
          <mc:Choice Requires="wpg">
            <w:drawing>
              <wp:anchor distT="0" distB="0" distL="114300" distR="114300" simplePos="0" relativeHeight="251689472" behindDoc="0" locked="0" layoutInCell="1" allowOverlap="1" wp14:anchorId="59160DBD" wp14:editId="3E19FA1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381125" cy="2124075"/>
                <wp:effectExtent l="0" t="0" r="0" b="28575"/>
                <wp:wrapNone/>
                <wp:docPr id="225" name="Group 2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81125" cy="2124075"/>
                          <a:chOff x="0" y="0"/>
                          <a:chExt cx="1381125" cy="2124075"/>
                        </a:xfrm>
                      </wpg:grpSpPr>
                      <wps:wsp>
                        <wps:cNvPr id="226" name="Oval 226"/>
                        <wps:cNvSpPr/>
                        <wps:spPr>
                          <a:xfrm>
                            <a:off x="904875" y="1905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7" name="Oval 227"/>
                        <wps:cNvSpPr/>
                        <wps:spPr>
                          <a:xfrm>
                            <a:off x="0" y="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7625" y="123825"/>
                            <a:ext cx="1333500" cy="19469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AD766E4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 w:rsidRPr="005839B3">
                                <w:rPr>
                                  <w:sz w:val="32"/>
                                  <w:szCs w:val="32"/>
                                </w:rPr>
                                <w:t>A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B</w:t>
                              </w:r>
                            </w:p>
                            <w:p w14:paraId="149329AC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</w:p>
                            <w:p w14:paraId="6CB27416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0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p</w:t>
                              </w:r>
                            </w:p>
                            <w:p w14:paraId="151C7092" w14:textId="77777777" w:rsid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1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q</w:t>
                              </w:r>
                            </w:p>
                            <w:p w14:paraId="7F175F30" w14:textId="77777777" w:rsidR="005839B3" w:rsidRPr="005839B3" w:rsidRDefault="005839B3" w:rsidP="005839B3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2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9160DBD" id="Group 225" o:spid="_x0000_s1094" style="position:absolute;margin-left:0;margin-top:0;width:108.75pt;height:167.25pt;z-index:251689472" coordsize="13811,21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">
                <v:oval id="Oval 226" o:spid="_x0000_s1095" style="position:absolute;left:9048;top:190;width:3906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" fillcolor="white [3201]" strokecolor="#70ad47 [3209]" strokeweight="1pt">
                  <v:stroke joinstyle="miter"/>
                </v:oval>
                <v:oval id="Oval 227" o:spid="_x0000_s1096" style="position:absolute;width:3905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" fillcolor="white [3201]" strokecolor="#70ad47 [3209]" strokeweight="1pt">
                  <v:stroke joinstyle="miter"/>
                </v:oval>
                <v:shape id="Text Box 2" o:spid="_x0000_s1097" type="#_x0000_t202" style="position:absolute;left:476;top:1238;width:13335;height:19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" filled="f" stroked="f">
                  <v:textbox style="mso-fit-shape-to-text:t">
                    <w:txbxContent>
                      <w:p w14:paraId="5AD766E4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 w:rsidRPr="005839B3">
                          <w:rPr>
                            <w:sz w:val="32"/>
                            <w:szCs w:val="32"/>
                          </w:rPr>
                          <w:t>A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B</w:t>
                        </w:r>
                      </w:p>
                      <w:p w14:paraId="149329AC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</w:p>
                      <w:p w14:paraId="6CB27416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0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p</w:t>
                        </w:r>
                      </w:p>
                      <w:p w14:paraId="151C7092" w14:textId="77777777" w:rsid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1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q</w:t>
                        </w:r>
                      </w:p>
                      <w:p w14:paraId="7F175F30" w14:textId="77777777" w:rsidR="005839B3" w:rsidRPr="005839B3" w:rsidRDefault="005839B3" w:rsidP="005839B3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2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C548ADA" w14:textId="625FAD7A" w:rsidR="00425786" w:rsidRPr="00425786" w:rsidRDefault="00425786" w:rsidP="00425786"/>
    <w:p w14:paraId="0B8F0AD3" w14:textId="099EEA8A" w:rsidR="00425786" w:rsidRPr="00425786" w:rsidRDefault="00425786" w:rsidP="00425786"/>
    <w:p w14:paraId="30987837" w14:textId="6448A5C7" w:rsidR="00425786" w:rsidRPr="00425786" w:rsidRDefault="00425786" w:rsidP="00425786"/>
    <w:p w14:paraId="520CAE4A" w14:textId="4B873568" w:rsidR="00425786" w:rsidRPr="00425786" w:rsidRDefault="00425786" w:rsidP="00425786"/>
    <w:p w14:paraId="1D18BF89" w14:textId="59789BB2" w:rsidR="00425786" w:rsidRPr="00425786" w:rsidRDefault="00425786" w:rsidP="00425786"/>
    <w:p w14:paraId="02F9ECF6" w14:textId="49043F0E" w:rsidR="00425786" w:rsidRPr="00425786" w:rsidRDefault="00425786" w:rsidP="00425786"/>
    <w:p w14:paraId="42F3E3F0" w14:textId="217C5597" w:rsidR="00425786" w:rsidRPr="00425786" w:rsidRDefault="00425786" w:rsidP="00425786"/>
    <w:p w14:paraId="39EC4ECF" w14:textId="39982395" w:rsidR="00425786" w:rsidRPr="00425786" w:rsidRDefault="00425786" w:rsidP="00425786"/>
    <w:p w14:paraId="1C99D071" w14:textId="53DE3333" w:rsidR="00425786" w:rsidRPr="00425786" w:rsidRDefault="00425786" w:rsidP="00425786"/>
    <w:p w14:paraId="0E5F158E" w14:textId="70CA9CE2" w:rsidR="00425786" w:rsidRPr="00425786" w:rsidRDefault="00425786" w:rsidP="00425786"/>
    <w:p w14:paraId="27F18210" w14:textId="7717724E" w:rsidR="00425786" w:rsidRPr="00425786" w:rsidRDefault="00425786" w:rsidP="00425786"/>
    <w:p w14:paraId="59891A03" w14:textId="7BB7D2B5" w:rsidR="00425786" w:rsidRPr="00425786" w:rsidRDefault="00425786" w:rsidP="00425786"/>
    <w:p w14:paraId="561B5FFD" w14:textId="733E5F06" w:rsidR="00425786" w:rsidRPr="00425786" w:rsidRDefault="00425786" w:rsidP="00425786"/>
    <w:p w14:paraId="3AD05B85" w14:textId="6653DE59" w:rsidR="00425786" w:rsidRPr="00425786" w:rsidRDefault="00425786" w:rsidP="00425786"/>
    <w:p w14:paraId="3A85DECA" w14:textId="3CC0B8C9" w:rsidR="00425786" w:rsidRPr="00425786" w:rsidRDefault="00425786" w:rsidP="00425786"/>
    <w:p w14:paraId="487DC2D9" w14:textId="1BA8D1C8" w:rsidR="00425786" w:rsidRPr="00425786" w:rsidRDefault="00425786" w:rsidP="00425786"/>
    <w:p w14:paraId="36849C0E" w14:textId="186399FC" w:rsidR="00425786" w:rsidRPr="00425786" w:rsidRDefault="00425786" w:rsidP="00425786"/>
    <w:p w14:paraId="4017044E" w14:textId="4E0D012C" w:rsidR="00425786" w:rsidRPr="00425786" w:rsidRDefault="00425786" w:rsidP="00425786"/>
    <w:p w14:paraId="63F2D0D8" w14:textId="7542E2D4" w:rsidR="00425786" w:rsidRPr="00425786" w:rsidRDefault="00425786" w:rsidP="00425786"/>
    <w:p w14:paraId="2204E298" w14:textId="30759332" w:rsidR="00425786" w:rsidRPr="00425786" w:rsidRDefault="00425786" w:rsidP="00425786"/>
    <w:p w14:paraId="299CC4ED" w14:textId="7E3B70D1" w:rsidR="00425786" w:rsidRPr="00425786" w:rsidRDefault="00425786" w:rsidP="00425786"/>
    <w:p w14:paraId="4963EF05" w14:textId="19D57EA4" w:rsidR="00425786" w:rsidRPr="00425786" w:rsidRDefault="00425786" w:rsidP="00425786"/>
    <w:p w14:paraId="2E681BAB" w14:textId="6AFA2A89" w:rsidR="00425786" w:rsidRPr="00425786" w:rsidRDefault="00425786" w:rsidP="00425786"/>
    <w:p w14:paraId="1A3ECB8C" w14:textId="76138469" w:rsidR="00425786" w:rsidRPr="00425786" w:rsidRDefault="00425786" w:rsidP="00425786"/>
    <w:p w14:paraId="65CBA614" w14:textId="50AF49DF" w:rsidR="00425786" w:rsidRPr="00425786" w:rsidRDefault="00425786" w:rsidP="00425786"/>
    <w:p w14:paraId="6FB1CC78" w14:textId="12FE1D58" w:rsidR="00425786" w:rsidRDefault="00425786" w:rsidP="00425786"/>
    <w:p w14:paraId="39B87549" w14:textId="78ECDB2D" w:rsidR="00425786" w:rsidRDefault="00425786" w:rsidP="00425786">
      <w:pPr>
        <w:tabs>
          <w:tab w:val="left" w:pos="8010"/>
        </w:tabs>
      </w:pPr>
      <w:r>
        <w:tab/>
      </w:r>
    </w:p>
    <w:p w14:paraId="31A15365" w14:textId="77777777" w:rsidR="00425786" w:rsidRDefault="00425786">
      <w:r>
        <w:br w:type="page"/>
      </w:r>
    </w:p>
    <w:p w14:paraId="4AA361D4" w14:textId="5CBEA1FD" w:rsidR="00425786" w:rsidRPr="00425786" w:rsidRDefault="00425786" w:rsidP="00425786">
      <w:pPr>
        <w:tabs>
          <w:tab w:val="left" w:pos="8010"/>
        </w:tabs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18595F19" wp14:editId="3FD1BFDD">
                <wp:simplePos x="0" y="0"/>
                <wp:positionH relativeFrom="column">
                  <wp:posOffset>2457450</wp:posOffset>
                </wp:positionH>
                <wp:positionV relativeFrom="paragraph">
                  <wp:posOffset>6429375</wp:posOffset>
                </wp:positionV>
                <wp:extent cx="714375" cy="371475"/>
                <wp:effectExtent l="0" t="0" r="47625" b="47625"/>
                <wp:wrapNone/>
                <wp:docPr id="348" name="Straight Arrow Connector 3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4375" cy="3714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D3529C3" id="Straight Arrow Connector 348" o:spid="_x0000_s1026" type="#_x0000_t32" style="position:absolute;margin-left:193.5pt;margin-top:506.25pt;width:56.25pt;height:29.25pt;z-index:251792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27FEC9B6" wp14:editId="19D2295A">
                <wp:simplePos x="0" y="0"/>
                <wp:positionH relativeFrom="column">
                  <wp:posOffset>2409825</wp:posOffset>
                </wp:positionH>
                <wp:positionV relativeFrom="paragraph">
                  <wp:posOffset>7172325</wp:posOffset>
                </wp:positionV>
                <wp:extent cx="781050" cy="9525"/>
                <wp:effectExtent l="0" t="57150" r="38100" b="85725"/>
                <wp:wrapNone/>
                <wp:docPr id="347" name="Straight Arrow Connector 3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81050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5A867E3" id="Straight Arrow Connector 347" o:spid="_x0000_s1026" type="#_x0000_t32" style="position:absolute;margin-left:189.75pt;margin-top:564.75pt;width:61.5pt;height:.75pt;z-index:25179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6651655E" wp14:editId="02FD3000">
                <wp:simplePos x="0" y="0"/>
                <wp:positionH relativeFrom="column">
                  <wp:posOffset>2466975</wp:posOffset>
                </wp:positionH>
                <wp:positionV relativeFrom="paragraph">
                  <wp:posOffset>6791325</wp:posOffset>
                </wp:positionV>
                <wp:extent cx="704850" cy="371475"/>
                <wp:effectExtent l="0" t="0" r="57150" b="47625"/>
                <wp:wrapNone/>
                <wp:docPr id="346" name="Straight Arrow Connector 3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850" cy="3714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0175EC4" id="Straight Arrow Connector 346" o:spid="_x0000_s1026" type="#_x0000_t32" style="position:absolute;margin-left:194.25pt;margin-top:534.75pt;width:55.5pt;height:29.25pt;z-index:25179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53A78A86" wp14:editId="46312A74">
                <wp:simplePos x="0" y="0"/>
                <wp:positionH relativeFrom="column">
                  <wp:posOffset>247650</wp:posOffset>
                </wp:positionH>
                <wp:positionV relativeFrom="paragraph">
                  <wp:posOffset>6362700</wp:posOffset>
                </wp:positionV>
                <wp:extent cx="790575" cy="19050"/>
                <wp:effectExtent l="0" t="57150" r="9525" b="95250"/>
                <wp:wrapNone/>
                <wp:docPr id="345" name="Straight Arrow Connector 3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90575" cy="19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44564A6" id="Straight Arrow Connector 345" o:spid="_x0000_s1026" type="#_x0000_t32" style="position:absolute;margin-left:19.5pt;margin-top:501pt;width:62.25pt;height:1.5pt;z-index:25178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6816" behindDoc="0" locked="0" layoutInCell="1" allowOverlap="1" wp14:anchorId="777845AD" wp14:editId="3FD32787">
                <wp:simplePos x="0" y="0"/>
                <wp:positionH relativeFrom="column">
                  <wp:posOffset>266701</wp:posOffset>
                </wp:positionH>
                <wp:positionV relativeFrom="paragraph">
                  <wp:posOffset>6696075</wp:posOffset>
                </wp:positionV>
                <wp:extent cx="742950" cy="342900"/>
                <wp:effectExtent l="0" t="0" r="57150" b="57150"/>
                <wp:wrapNone/>
                <wp:docPr id="343" name="Straight Arrow Connector 3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42950" cy="3429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51BBD7" id="Straight Arrow Connector 343" o:spid="_x0000_s1026" type="#_x0000_t32" style="position:absolute;margin-left:21pt;margin-top:527.25pt;width:58.5pt;height:27pt;z-index:251746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8864" behindDoc="0" locked="0" layoutInCell="1" allowOverlap="1" wp14:anchorId="28E1CE8B" wp14:editId="1ACB0FFD">
                <wp:simplePos x="0" y="0"/>
                <wp:positionH relativeFrom="column">
                  <wp:posOffset>238125</wp:posOffset>
                </wp:positionH>
                <wp:positionV relativeFrom="paragraph">
                  <wp:posOffset>7086600</wp:posOffset>
                </wp:positionV>
                <wp:extent cx="790575" cy="38100"/>
                <wp:effectExtent l="0" t="57150" r="47625" b="57150"/>
                <wp:wrapNone/>
                <wp:docPr id="344" name="Straight Arrow Connector 3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90575" cy="381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5A8EEE8" id="Straight Arrow Connector 344" o:spid="_x0000_s1026" type="#_x0000_t32" style="position:absolute;margin-left:18.75pt;margin-top:558pt;width:62.25pt;height:3pt;flip:y;z-index:251748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5145D0DF" wp14:editId="3DF1498B">
                <wp:simplePos x="0" y="0"/>
                <wp:positionH relativeFrom="column">
                  <wp:posOffset>4486275</wp:posOffset>
                </wp:positionH>
                <wp:positionV relativeFrom="paragraph">
                  <wp:posOffset>3724275</wp:posOffset>
                </wp:positionV>
                <wp:extent cx="704850" cy="685800"/>
                <wp:effectExtent l="0" t="0" r="57150" b="57150"/>
                <wp:wrapNone/>
                <wp:docPr id="342" name="Straight Arrow Connector 3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4850" cy="685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1F2004D" id="Straight Arrow Connector 342" o:spid="_x0000_s1026" type="#_x0000_t32" style="position:absolute;margin-left:353.25pt;margin-top:293.25pt;width:55.5pt;height:54pt;z-index:25178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505495F4" wp14:editId="6FFB2C0E">
                <wp:simplePos x="0" y="0"/>
                <wp:positionH relativeFrom="column">
                  <wp:posOffset>4438650</wp:posOffset>
                </wp:positionH>
                <wp:positionV relativeFrom="paragraph">
                  <wp:posOffset>4076700</wp:posOffset>
                </wp:positionV>
                <wp:extent cx="742950" cy="381000"/>
                <wp:effectExtent l="0" t="38100" r="57150" b="19050"/>
                <wp:wrapNone/>
                <wp:docPr id="341" name="Straight Arrow Connector 3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42950" cy="381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B2B0D3D" id="Straight Arrow Connector 341" o:spid="_x0000_s1026" type="#_x0000_t32" style="position:absolute;margin-left:349.5pt;margin-top:321pt;width:58.5pt;height:30pt;flip:y;z-index:25178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29E0DFE3" wp14:editId="06EE3B6F">
                <wp:simplePos x="0" y="0"/>
                <wp:positionH relativeFrom="column">
                  <wp:posOffset>4476750</wp:posOffset>
                </wp:positionH>
                <wp:positionV relativeFrom="paragraph">
                  <wp:posOffset>4038600</wp:posOffset>
                </wp:positionV>
                <wp:extent cx="723900" cy="19050"/>
                <wp:effectExtent l="0" t="57150" r="19050" b="95250"/>
                <wp:wrapNone/>
                <wp:docPr id="340" name="Straight Arrow Connector 3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900" cy="19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42AB21B" id="Straight Arrow Connector 340" o:spid="_x0000_s1026" type="#_x0000_t32" style="position:absolute;margin-left:352.5pt;margin-top:318pt;width:57pt;height:1.5pt;z-index:25178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4B373F57" wp14:editId="409B8597">
                <wp:simplePos x="0" y="0"/>
                <wp:positionH relativeFrom="column">
                  <wp:posOffset>2447925</wp:posOffset>
                </wp:positionH>
                <wp:positionV relativeFrom="paragraph">
                  <wp:posOffset>3743325</wp:posOffset>
                </wp:positionV>
                <wp:extent cx="723900" cy="28575"/>
                <wp:effectExtent l="0" t="38100" r="38100" b="85725"/>
                <wp:wrapNone/>
                <wp:docPr id="339" name="Straight Arrow Connector 3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900" cy="285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3FBC64F" id="Straight Arrow Connector 339" o:spid="_x0000_s1026" type="#_x0000_t32" style="position:absolute;margin-left:192.75pt;margin-top:294.75pt;width:57pt;height:2.25pt;z-index:25178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798A6070" wp14:editId="646A5578">
                <wp:simplePos x="0" y="0"/>
                <wp:positionH relativeFrom="column">
                  <wp:posOffset>2438400</wp:posOffset>
                </wp:positionH>
                <wp:positionV relativeFrom="paragraph">
                  <wp:posOffset>4076700</wp:posOffset>
                </wp:positionV>
                <wp:extent cx="752475" cy="428625"/>
                <wp:effectExtent l="0" t="38100" r="47625" b="28575"/>
                <wp:wrapNone/>
                <wp:docPr id="338" name="Straight Arrow Connector 3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52475" cy="4286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456B215" id="Straight Arrow Connector 338" o:spid="_x0000_s1026" type="#_x0000_t32" style="position:absolute;margin-left:192pt;margin-top:321pt;width:59.25pt;height:33.75pt;flip:y;z-index:25178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56DF8578" wp14:editId="226BCD0B">
                <wp:simplePos x="0" y="0"/>
                <wp:positionH relativeFrom="column">
                  <wp:posOffset>2457450</wp:posOffset>
                </wp:positionH>
                <wp:positionV relativeFrom="paragraph">
                  <wp:posOffset>4105275</wp:posOffset>
                </wp:positionV>
                <wp:extent cx="733425" cy="9525"/>
                <wp:effectExtent l="0" t="76200" r="28575" b="85725"/>
                <wp:wrapNone/>
                <wp:docPr id="337" name="Straight Arrow Connector 3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33425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17D6E47" id="Straight Arrow Connector 337" o:spid="_x0000_s1026" type="#_x0000_t32" style="position:absolute;margin-left:193.5pt;margin-top:323.25pt;width:57.75pt;height:.75pt;flip:y;z-index:25178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5DFFB847" wp14:editId="1E097F5F">
                <wp:simplePos x="0" y="0"/>
                <wp:positionH relativeFrom="column">
                  <wp:posOffset>285750</wp:posOffset>
                </wp:positionH>
                <wp:positionV relativeFrom="paragraph">
                  <wp:posOffset>3619500</wp:posOffset>
                </wp:positionV>
                <wp:extent cx="762000" cy="752475"/>
                <wp:effectExtent l="0" t="0" r="76200" b="47625"/>
                <wp:wrapNone/>
                <wp:docPr id="336" name="Straight Arrow Connector 3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00" cy="7524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1BB994F" id="Straight Arrow Connector 336" o:spid="_x0000_s1026" type="#_x0000_t32" style="position:absolute;margin-left:22.5pt;margin-top:285pt;width:60pt;height:59.25pt;z-index:25178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3CC33293" wp14:editId="74376956">
                <wp:simplePos x="0" y="0"/>
                <wp:positionH relativeFrom="column">
                  <wp:posOffset>314325</wp:posOffset>
                </wp:positionH>
                <wp:positionV relativeFrom="paragraph">
                  <wp:posOffset>3667125</wp:posOffset>
                </wp:positionV>
                <wp:extent cx="704850" cy="676275"/>
                <wp:effectExtent l="0" t="38100" r="57150" b="28575"/>
                <wp:wrapNone/>
                <wp:docPr id="335" name="Straight Arrow Connector 3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4850" cy="6762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196D579" id="Straight Arrow Connector 335" o:spid="_x0000_s1026" type="#_x0000_t32" style="position:absolute;margin-left:24.75pt;margin-top:288.75pt;width:55.5pt;height:53.25pt;flip:y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6BC9584A" wp14:editId="54C386AC">
                <wp:simplePos x="0" y="0"/>
                <wp:positionH relativeFrom="column">
                  <wp:posOffset>276225</wp:posOffset>
                </wp:positionH>
                <wp:positionV relativeFrom="paragraph">
                  <wp:posOffset>3667125</wp:posOffset>
                </wp:positionV>
                <wp:extent cx="704850" cy="295275"/>
                <wp:effectExtent l="0" t="38100" r="57150" b="28575"/>
                <wp:wrapNone/>
                <wp:docPr id="334" name="Straight Arrow Connector 3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4850" cy="2952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03D02E0" id="Straight Arrow Connector 334" o:spid="_x0000_s1026" type="#_x0000_t32" style="position:absolute;margin-left:21.75pt;margin-top:288.75pt;width:55.5pt;height:23.25pt;flip:y;z-index:25177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295AB7E0" wp14:editId="109BD30A">
                <wp:simplePos x="0" y="0"/>
                <wp:positionH relativeFrom="column">
                  <wp:posOffset>4486275</wp:posOffset>
                </wp:positionH>
                <wp:positionV relativeFrom="paragraph">
                  <wp:posOffset>1190625</wp:posOffset>
                </wp:positionV>
                <wp:extent cx="695325" cy="361950"/>
                <wp:effectExtent l="0" t="0" r="47625" b="57150"/>
                <wp:wrapNone/>
                <wp:docPr id="333" name="Straight Arrow Connector 3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5325" cy="3619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7DE7920" id="Straight Arrow Connector 333" o:spid="_x0000_s1026" type="#_x0000_t32" style="position:absolute;margin-left:353.25pt;margin-top:93.75pt;width:54.75pt;height:28.5pt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65DD2070" wp14:editId="652A32F9">
                <wp:simplePos x="0" y="0"/>
                <wp:positionH relativeFrom="column">
                  <wp:posOffset>4448175</wp:posOffset>
                </wp:positionH>
                <wp:positionV relativeFrom="paragraph">
                  <wp:posOffset>1181100</wp:posOffset>
                </wp:positionV>
                <wp:extent cx="781050" cy="685800"/>
                <wp:effectExtent l="0" t="38100" r="57150" b="19050"/>
                <wp:wrapNone/>
                <wp:docPr id="332" name="Straight Arrow Connector 3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81050" cy="685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36426F" id="Straight Arrow Connector 332" o:spid="_x0000_s1026" type="#_x0000_t32" style="position:absolute;margin-left:350.25pt;margin-top:93pt;width:61.5pt;height:54pt;flip:y;z-index:25177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6064F928" wp14:editId="41F586DF">
                <wp:simplePos x="0" y="0"/>
                <wp:positionH relativeFrom="column">
                  <wp:posOffset>4448175</wp:posOffset>
                </wp:positionH>
                <wp:positionV relativeFrom="paragraph">
                  <wp:posOffset>1200150</wp:posOffset>
                </wp:positionV>
                <wp:extent cx="752475" cy="295275"/>
                <wp:effectExtent l="0" t="38100" r="47625" b="28575"/>
                <wp:wrapNone/>
                <wp:docPr id="331" name="Straight Arrow Connector 3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52475" cy="2952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965F310" id="Straight Arrow Connector 331" o:spid="_x0000_s1026" type="#_x0000_t32" style="position:absolute;margin-left:350.25pt;margin-top:94.5pt;width:59.25pt;height:23.25pt;flip:y;z-index:25177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07370BAF" wp14:editId="4A4EB13D">
                <wp:simplePos x="0" y="0"/>
                <wp:positionH relativeFrom="column">
                  <wp:posOffset>2457450</wp:posOffset>
                </wp:positionH>
                <wp:positionV relativeFrom="paragraph">
                  <wp:posOffset>1485900</wp:posOffset>
                </wp:positionV>
                <wp:extent cx="714375" cy="0"/>
                <wp:effectExtent l="0" t="76200" r="9525" b="95250"/>
                <wp:wrapNone/>
                <wp:docPr id="330" name="Straight Arrow Connector 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437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58639D5" id="Straight Arrow Connector 330" o:spid="_x0000_s1026" type="#_x0000_t32" style="position:absolute;margin-left:193.5pt;margin-top:117pt;width:56.25pt;height:0;z-index:25177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44D5A3AF" wp14:editId="0945365F">
                <wp:simplePos x="0" y="0"/>
                <wp:positionH relativeFrom="column">
                  <wp:posOffset>2428875</wp:posOffset>
                </wp:positionH>
                <wp:positionV relativeFrom="paragraph">
                  <wp:posOffset>1809750</wp:posOffset>
                </wp:positionV>
                <wp:extent cx="781050" cy="19050"/>
                <wp:effectExtent l="0" t="57150" r="19050" b="95250"/>
                <wp:wrapNone/>
                <wp:docPr id="329" name="Straight Arrow Connector 3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81050" cy="19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DD4C42C" id="Straight Arrow Connector 329" o:spid="_x0000_s1026" type="#_x0000_t32" style="position:absolute;margin-left:191.25pt;margin-top:142.5pt;width:61.5pt;height:1.5pt;z-index:25177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1DE29A47" wp14:editId="5CCF07AC">
                <wp:simplePos x="0" y="0"/>
                <wp:positionH relativeFrom="column">
                  <wp:posOffset>2476500</wp:posOffset>
                </wp:positionH>
                <wp:positionV relativeFrom="paragraph">
                  <wp:posOffset>1076325</wp:posOffset>
                </wp:positionV>
                <wp:extent cx="676275" cy="752475"/>
                <wp:effectExtent l="0" t="0" r="66675" b="47625"/>
                <wp:wrapNone/>
                <wp:docPr id="328" name="Straight Arrow Connector 3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6275" cy="7524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857261B" id="Straight Arrow Connector 328" o:spid="_x0000_s1026" type="#_x0000_t32" style="position:absolute;margin-left:195pt;margin-top:84.75pt;width:53.25pt;height:59.25pt;z-index:25177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472ED914" wp14:editId="7802F5E9">
                <wp:simplePos x="0" y="0"/>
                <wp:positionH relativeFrom="column">
                  <wp:posOffset>247650</wp:posOffset>
                </wp:positionH>
                <wp:positionV relativeFrom="paragraph">
                  <wp:posOffset>1104900</wp:posOffset>
                </wp:positionV>
                <wp:extent cx="762000" cy="314325"/>
                <wp:effectExtent l="0" t="38100" r="57150" b="28575"/>
                <wp:wrapNone/>
                <wp:docPr id="327" name="Straight Arrow Connector 3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62000" cy="3143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570B503" id="Straight Arrow Connector 327" o:spid="_x0000_s1026" type="#_x0000_t32" style="position:absolute;margin-left:19.5pt;margin-top:87pt;width:60pt;height:24.75pt;flip:y;z-index:251770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4DD5C4D7" wp14:editId="69E8DBC8">
                <wp:simplePos x="0" y="0"/>
                <wp:positionH relativeFrom="column">
                  <wp:posOffset>276225</wp:posOffset>
                </wp:positionH>
                <wp:positionV relativeFrom="paragraph">
                  <wp:posOffset>1762125</wp:posOffset>
                </wp:positionV>
                <wp:extent cx="742950" cy="9525"/>
                <wp:effectExtent l="0" t="76200" r="19050" b="85725"/>
                <wp:wrapNone/>
                <wp:docPr id="326" name="Straight Arrow Connector 3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42950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04D1043" id="Straight Arrow Connector 326" o:spid="_x0000_s1026" type="#_x0000_t32" style="position:absolute;margin-left:21.75pt;margin-top:138.75pt;width:58.5pt;height:.75pt;flip:y;z-index:25176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44A02146" wp14:editId="02758947">
                <wp:simplePos x="0" y="0"/>
                <wp:positionH relativeFrom="column">
                  <wp:posOffset>266700</wp:posOffset>
                </wp:positionH>
                <wp:positionV relativeFrom="paragraph">
                  <wp:posOffset>1019175</wp:posOffset>
                </wp:positionV>
                <wp:extent cx="771525" cy="723900"/>
                <wp:effectExtent l="0" t="0" r="66675" b="57150"/>
                <wp:wrapNone/>
                <wp:docPr id="325" name="Straight Arrow Connector 3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1525" cy="7239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56A0422" id="Straight Arrow Connector 325" o:spid="_x0000_s1026" type="#_x0000_t32" style="position:absolute;margin-left:21pt;margin-top:80.25pt;width:60.75pt;height:57pt;z-index:25176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67808" behindDoc="0" locked="0" layoutInCell="1" allowOverlap="1" wp14:anchorId="25C86BF7" wp14:editId="5522A300">
                <wp:simplePos x="0" y="0"/>
                <wp:positionH relativeFrom="column">
                  <wp:posOffset>4267200</wp:posOffset>
                </wp:positionH>
                <wp:positionV relativeFrom="paragraph">
                  <wp:posOffset>5486400</wp:posOffset>
                </wp:positionV>
                <wp:extent cx="1381125" cy="2124075"/>
                <wp:effectExtent l="0" t="0" r="0" b="28575"/>
                <wp:wrapNone/>
                <wp:docPr id="321" name="Group 3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81125" cy="2124075"/>
                          <a:chOff x="0" y="0"/>
                          <a:chExt cx="1381125" cy="2124075"/>
                        </a:xfrm>
                      </wpg:grpSpPr>
                      <wps:wsp>
                        <wps:cNvPr id="322" name="Oval 322"/>
                        <wps:cNvSpPr/>
                        <wps:spPr>
                          <a:xfrm>
                            <a:off x="904875" y="1905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3" name="Oval 323"/>
                        <wps:cNvSpPr/>
                        <wps:spPr>
                          <a:xfrm>
                            <a:off x="0" y="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7625" y="123825"/>
                            <a:ext cx="1333500" cy="19469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77F56C1" w14:textId="77777777" w:rsidR="00425786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 w:rsidRPr="005839B3">
                                <w:rPr>
                                  <w:sz w:val="32"/>
                                  <w:szCs w:val="32"/>
                                </w:rPr>
                                <w:t>A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B</w:t>
                              </w:r>
                            </w:p>
                            <w:p w14:paraId="6B3016AF" w14:textId="77777777" w:rsidR="00425786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</w:p>
                            <w:p w14:paraId="2EE3190F" w14:textId="77777777" w:rsidR="00425786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0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p</w:t>
                              </w:r>
                            </w:p>
                            <w:p w14:paraId="59451410" w14:textId="77777777" w:rsidR="00425786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1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q</w:t>
                              </w:r>
                            </w:p>
                            <w:p w14:paraId="4A1F8BD2" w14:textId="77777777" w:rsidR="00425786" w:rsidRPr="005839B3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2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5C86BF7" id="Group 321" o:spid="_x0000_s1098" style="position:absolute;margin-left:336pt;margin-top:6in;width:108.75pt;height:167.25pt;z-index:251767808" coordsize="13811,21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">
                <v:oval id="Oval 322" o:spid="_x0000_s1099" style="position:absolute;left:9048;top:190;width:3906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" fillcolor="white [3201]" strokecolor="#70ad47 [3209]" strokeweight="1pt">
                  <v:stroke joinstyle="miter"/>
                </v:oval>
                <v:oval id="Oval 323" o:spid="_x0000_s1100" style="position:absolute;width:3905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" fillcolor="white [3201]" strokecolor="#70ad47 [3209]" strokeweight="1pt">
                  <v:stroke joinstyle="miter"/>
                </v:oval>
                <v:shape id="Text Box 2" o:spid="_x0000_s1101" type="#_x0000_t202" style="position:absolute;left:476;top:1238;width:13335;height:19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" filled="f" stroked="f">
                  <v:textbox style="mso-fit-shape-to-text:t">
                    <w:txbxContent>
                      <w:p w14:paraId="777F56C1" w14:textId="77777777" w:rsidR="00425786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  <w:r w:rsidRPr="005839B3">
                          <w:rPr>
                            <w:sz w:val="32"/>
                            <w:szCs w:val="32"/>
                          </w:rPr>
                          <w:t>A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B</w:t>
                        </w:r>
                      </w:p>
                      <w:p w14:paraId="6B3016AF" w14:textId="77777777" w:rsidR="00425786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</w:p>
                      <w:p w14:paraId="2EE3190F" w14:textId="77777777" w:rsidR="00425786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0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p</w:t>
                        </w:r>
                      </w:p>
                      <w:p w14:paraId="59451410" w14:textId="77777777" w:rsidR="00425786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1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q</w:t>
                        </w:r>
                      </w:p>
                      <w:p w14:paraId="4A1F8BD2" w14:textId="77777777" w:rsidR="00425786" w:rsidRPr="005839B3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2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44768" behindDoc="0" locked="0" layoutInCell="1" allowOverlap="1" wp14:anchorId="1DC48E85" wp14:editId="46E26D13">
                <wp:simplePos x="0" y="0"/>
                <wp:positionH relativeFrom="column">
                  <wp:posOffset>2152650</wp:posOffset>
                </wp:positionH>
                <wp:positionV relativeFrom="paragraph">
                  <wp:posOffset>5391150</wp:posOffset>
                </wp:positionV>
                <wp:extent cx="1381125" cy="2124075"/>
                <wp:effectExtent l="0" t="0" r="0" b="28575"/>
                <wp:wrapNone/>
                <wp:docPr id="317" name="Group 3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81125" cy="2124075"/>
                          <a:chOff x="0" y="0"/>
                          <a:chExt cx="1381125" cy="2124075"/>
                        </a:xfrm>
                      </wpg:grpSpPr>
                      <wps:wsp>
                        <wps:cNvPr id="318" name="Oval 318"/>
                        <wps:cNvSpPr/>
                        <wps:spPr>
                          <a:xfrm>
                            <a:off x="904875" y="1905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9" name="Oval 319"/>
                        <wps:cNvSpPr/>
                        <wps:spPr>
                          <a:xfrm>
                            <a:off x="0" y="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7625" y="123825"/>
                            <a:ext cx="1333500" cy="19469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7719DC9" w14:textId="77777777" w:rsidR="00425786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 w:rsidRPr="005839B3">
                                <w:rPr>
                                  <w:sz w:val="32"/>
                                  <w:szCs w:val="32"/>
                                </w:rPr>
                                <w:t>A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B</w:t>
                              </w:r>
                            </w:p>
                            <w:p w14:paraId="3CBF0D66" w14:textId="77777777" w:rsidR="00425786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</w:p>
                            <w:p w14:paraId="0871D2AE" w14:textId="77777777" w:rsidR="00425786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0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p</w:t>
                              </w:r>
                            </w:p>
                            <w:p w14:paraId="11AC21C6" w14:textId="77777777" w:rsidR="00425786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1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q</w:t>
                              </w:r>
                            </w:p>
                            <w:p w14:paraId="13986420" w14:textId="77777777" w:rsidR="00425786" w:rsidRPr="005839B3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2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DC48E85" id="Group 317" o:spid="_x0000_s1102" style="position:absolute;margin-left:169.5pt;margin-top:424.5pt;width:108.75pt;height:167.25pt;z-index:251744768" coordsize="13811,21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">
                <v:oval id="Oval 318" o:spid="_x0000_s1103" style="position:absolute;left:9048;top:190;width:3906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" fillcolor="white [3201]" strokecolor="#70ad47 [3209]" strokeweight="1pt">
                  <v:stroke joinstyle="miter"/>
                </v:oval>
                <v:oval id="Oval 319" o:spid="_x0000_s1104" style="position:absolute;width:3905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" fillcolor="white [3201]" strokecolor="#70ad47 [3209]" strokeweight="1pt">
                  <v:stroke joinstyle="miter"/>
                </v:oval>
                <v:shape id="Text Box 2" o:spid="_x0000_s1105" type="#_x0000_t202" style="position:absolute;left:476;top:1238;width:13335;height:19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" filled="f" stroked="f">
                  <v:textbox style="mso-fit-shape-to-text:t">
                    <w:txbxContent>
                      <w:p w14:paraId="57719DC9" w14:textId="77777777" w:rsidR="00425786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  <w:r w:rsidRPr="005839B3">
                          <w:rPr>
                            <w:sz w:val="32"/>
                            <w:szCs w:val="32"/>
                          </w:rPr>
                          <w:t>A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B</w:t>
                        </w:r>
                      </w:p>
                      <w:p w14:paraId="3CBF0D66" w14:textId="77777777" w:rsidR="00425786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</w:p>
                      <w:p w14:paraId="0871D2AE" w14:textId="77777777" w:rsidR="00425786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0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p</w:t>
                        </w:r>
                      </w:p>
                      <w:p w14:paraId="11AC21C6" w14:textId="77777777" w:rsidR="00425786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1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q</w:t>
                        </w:r>
                      </w:p>
                      <w:p w14:paraId="13986420" w14:textId="77777777" w:rsidR="00425786" w:rsidRPr="005839B3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2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43744" behindDoc="0" locked="0" layoutInCell="1" allowOverlap="1" wp14:anchorId="0A20956A" wp14:editId="175FF61E">
                <wp:simplePos x="0" y="0"/>
                <wp:positionH relativeFrom="margin">
                  <wp:align>left</wp:align>
                </wp:positionH>
                <wp:positionV relativeFrom="paragraph">
                  <wp:posOffset>5314950</wp:posOffset>
                </wp:positionV>
                <wp:extent cx="1381125" cy="2124075"/>
                <wp:effectExtent l="0" t="0" r="0" b="28575"/>
                <wp:wrapNone/>
                <wp:docPr id="313" name="Group 3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81125" cy="2124075"/>
                          <a:chOff x="0" y="0"/>
                          <a:chExt cx="1381125" cy="2124075"/>
                        </a:xfrm>
                      </wpg:grpSpPr>
                      <wps:wsp>
                        <wps:cNvPr id="314" name="Oval 314"/>
                        <wps:cNvSpPr/>
                        <wps:spPr>
                          <a:xfrm>
                            <a:off x="904875" y="1905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5" name="Oval 315"/>
                        <wps:cNvSpPr/>
                        <wps:spPr>
                          <a:xfrm>
                            <a:off x="0" y="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7625" y="123825"/>
                            <a:ext cx="1333500" cy="19469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19D7FDA" w14:textId="77777777" w:rsidR="00425786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 w:rsidRPr="005839B3">
                                <w:rPr>
                                  <w:sz w:val="32"/>
                                  <w:szCs w:val="32"/>
                                </w:rPr>
                                <w:t>A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B</w:t>
                              </w:r>
                            </w:p>
                            <w:p w14:paraId="523E92C1" w14:textId="77777777" w:rsidR="00425786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</w:p>
                            <w:p w14:paraId="4590D7AB" w14:textId="77777777" w:rsidR="00425786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0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p</w:t>
                              </w:r>
                            </w:p>
                            <w:p w14:paraId="60AEA7FD" w14:textId="77777777" w:rsidR="00425786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1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q</w:t>
                              </w:r>
                            </w:p>
                            <w:p w14:paraId="276F9231" w14:textId="77777777" w:rsidR="00425786" w:rsidRPr="005839B3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2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A20956A" id="Group 313" o:spid="_x0000_s1106" style="position:absolute;margin-left:0;margin-top:418.5pt;width:108.75pt;height:167.25pt;z-index:251743744;mso-position-horizontal:left;mso-position-horizontal-relative:margin" coordsize="13811,21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">
                <v:oval id="Oval 314" o:spid="_x0000_s1107" style="position:absolute;left:9048;top:190;width:3906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" fillcolor="white [3201]" strokecolor="#70ad47 [3209]" strokeweight="1pt">
                  <v:stroke joinstyle="miter"/>
                </v:oval>
                <v:oval id="Oval 315" o:spid="_x0000_s1108" style="position:absolute;width:3905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" fillcolor="white [3201]" strokecolor="#70ad47 [3209]" strokeweight="1pt">
                  <v:stroke joinstyle="miter"/>
                </v:oval>
                <v:shape id="Text Box 2" o:spid="_x0000_s1109" type="#_x0000_t202" style="position:absolute;left:476;top:1238;width:13335;height:19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" filled="f" stroked="f">
                  <v:textbox style="mso-fit-shape-to-text:t">
                    <w:txbxContent>
                      <w:p w14:paraId="419D7FDA" w14:textId="77777777" w:rsidR="00425786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  <w:r w:rsidRPr="005839B3">
                          <w:rPr>
                            <w:sz w:val="32"/>
                            <w:szCs w:val="32"/>
                          </w:rPr>
                          <w:t>A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B</w:t>
                        </w:r>
                      </w:p>
                      <w:p w14:paraId="523E92C1" w14:textId="77777777" w:rsidR="00425786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</w:p>
                      <w:p w14:paraId="4590D7AB" w14:textId="77777777" w:rsidR="00425786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0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p</w:t>
                        </w:r>
                      </w:p>
                      <w:p w14:paraId="60AEA7FD" w14:textId="77777777" w:rsidR="00425786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1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q</w:t>
                        </w:r>
                      </w:p>
                      <w:p w14:paraId="276F9231" w14:textId="77777777" w:rsidR="00425786" w:rsidRPr="005839B3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2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r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42720" behindDoc="0" locked="0" layoutInCell="1" allowOverlap="1" wp14:anchorId="4C4E3053" wp14:editId="7C8CD392">
                <wp:simplePos x="0" y="0"/>
                <wp:positionH relativeFrom="margin">
                  <wp:align>left</wp:align>
                </wp:positionH>
                <wp:positionV relativeFrom="paragraph">
                  <wp:posOffset>2585085</wp:posOffset>
                </wp:positionV>
                <wp:extent cx="1381125" cy="2124075"/>
                <wp:effectExtent l="0" t="0" r="0" b="28575"/>
                <wp:wrapNone/>
                <wp:docPr id="309" name="Group 30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81125" cy="2124075"/>
                          <a:chOff x="0" y="0"/>
                          <a:chExt cx="1381125" cy="2124075"/>
                        </a:xfrm>
                      </wpg:grpSpPr>
                      <wps:wsp>
                        <wps:cNvPr id="310" name="Oval 310"/>
                        <wps:cNvSpPr/>
                        <wps:spPr>
                          <a:xfrm>
                            <a:off x="904875" y="1905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1" name="Oval 311"/>
                        <wps:cNvSpPr/>
                        <wps:spPr>
                          <a:xfrm>
                            <a:off x="0" y="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7625" y="123825"/>
                            <a:ext cx="1333500" cy="19469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30FE374" w14:textId="77777777" w:rsidR="00425786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 w:rsidRPr="005839B3">
                                <w:rPr>
                                  <w:sz w:val="32"/>
                                  <w:szCs w:val="32"/>
                                </w:rPr>
                                <w:t>A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B</w:t>
                              </w:r>
                            </w:p>
                            <w:p w14:paraId="7395BA2C" w14:textId="77777777" w:rsidR="00425786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</w:p>
                            <w:p w14:paraId="52140C70" w14:textId="77777777" w:rsidR="00425786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0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p</w:t>
                              </w:r>
                            </w:p>
                            <w:p w14:paraId="662E1899" w14:textId="77777777" w:rsidR="00425786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1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q</w:t>
                              </w:r>
                            </w:p>
                            <w:p w14:paraId="1172A5B6" w14:textId="77777777" w:rsidR="00425786" w:rsidRPr="005839B3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2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C4E3053" id="Group 309" o:spid="_x0000_s1110" style="position:absolute;margin-left:0;margin-top:203.55pt;width:108.75pt;height:167.25pt;z-index:251742720;mso-position-horizontal:left;mso-position-horizontal-relative:margin" coordsize="13811,21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">
                <v:oval id="Oval 310" o:spid="_x0000_s1111" style="position:absolute;left:9048;top:190;width:3906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" fillcolor="white [3201]" strokecolor="#70ad47 [3209]" strokeweight="1pt">
                  <v:stroke joinstyle="miter"/>
                </v:oval>
                <v:oval id="Oval 311" o:spid="_x0000_s1112" style="position:absolute;width:3905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" fillcolor="white [3201]" strokecolor="#70ad47 [3209]" strokeweight="1pt">
                  <v:stroke joinstyle="miter"/>
                </v:oval>
                <v:shape id="Text Box 2" o:spid="_x0000_s1113" type="#_x0000_t202" style="position:absolute;left:476;top:1238;width:13335;height:19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" filled="f" stroked="f">
                  <v:textbox style="mso-fit-shape-to-text:t">
                    <w:txbxContent>
                      <w:p w14:paraId="630FE374" w14:textId="77777777" w:rsidR="00425786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  <w:r w:rsidRPr="005839B3">
                          <w:rPr>
                            <w:sz w:val="32"/>
                            <w:szCs w:val="32"/>
                          </w:rPr>
                          <w:t>A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B</w:t>
                        </w:r>
                      </w:p>
                      <w:p w14:paraId="7395BA2C" w14:textId="77777777" w:rsidR="00425786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</w:p>
                      <w:p w14:paraId="52140C70" w14:textId="77777777" w:rsidR="00425786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0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p</w:t>
                        </w:r>
                      </w:p>
                      <w:p w14:paraId="662E1899" w14:textId="77777777" w:rsidR="00425786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1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q</w:t>
                        </w:r>
                      </w:p>
                      <w:p w14:paraId="1172A5B6" w14:textId="77777777" w:rsidR="00425786" w:rsidRPr="005839B3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2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r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41696" behindDoc="0" locked="0" layoutInCell="1" allowOverlap="1" wp14:anchorId="3EC46374" wp14:editId="0CC7ABA0">
                <wp:simplePos x="0" y="0"/>
                <wp:positionH relativeFrom="column">
                  <wp:posOffset>2152650</wp:posOffset>
                </wp:positionH>
                <wp:positionV relativeFrom="paragraph">
                  <wp:posOffset>2714625</wp:posOffset>
                </wp:positionV>
                <wp:extent cx="1381125" cy="2124075"/>
                <wp:effectExtent l="0" t="0" r="0" b="28575"/>
                <wp:wrapNone/>
                <wp:docPr id="305" name="Group 3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81125" cy="2124075"/>
                          <a:chOff x="0" y="0"/>
                          <a:chExt cx="1381125" cy="2124075"/>
                        </a:xfrm>
                      </wpg:grpSpPr>
                      <wps:wsp>
                        <wps:cNvPr id="306" name="Oval 306"/>
                        <wps:cNvSpPr/>
                        <wps:spPr>
                          <a:xfrm>
                            <a:off x="904875" y="1905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7" name="Oval 307"/>
                        <wps:cNvSpPr/>
                        <wps:spPr>
                          <a:xfrm>
                            <a:off x="0" y="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7625" y="123825"/>
                            <a:ext cx="1333500" cy="19469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7086A5E" w14:textId="77777777" w:rsidR="00425786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 w:rsidRPr="005839B3">
                                <w:rPr>
                                  <w:sz w:val="32"/>
                                  <w:szCs w:val="32"/>
                                </w:rPr>
                                <w:t>A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B</w:t>
                              </w:r>
                            </w:p>
                            <w:p w14:paraId="38E5579D" w14:textId="77777777" w:rsidR="00425786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</w:p>
                            <w:p w14:paraId="515EF61B" w14:textId="77777777" w:rsidR="00425786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0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p</w:t>
                              </w:r>
                            </w:p>
                            <w:p w14:paraId="43143C01" w14:textId="77777777" w:rsidR="00425786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1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q</w:t>
                              </w:r>
                            </w:p>
                            <w:p w14:paraId="7A4ED62A" w14:textId="77777777" w:rsidR="00425786" w:rsidRPr="005839B3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2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EC46374" id="Group 305" o:spid="_x0000_s1114" style="position:absolute;margin-left:169.5pt;margin-top:213.75pt;width:108.75pt;height:167.25pt;z-index:251741696" coordsize="13811,21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">
                <v:oval id="Oval 306" o:spid="_x0000_s1115" style="position:absolute;left:9048;top:190;width:3906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" fillcolor="white [3201]" strokecolor="#70ad47 [3209]" strokeweight="1pt">
                  <v:stroke joinstyle="miter"/>
                </v:oval>
                <v:oval id="Oval 307" o:spid="_x0000_s1116" style="position:absolute;width:3905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" fillcolor="white [3201]" strokecolor="#70ad47 [3209]" strokeweight="1pt">
                  <v:stroke joinstyle="miter"/>
                </v:oval>
                <v:shape id="Text Box 2" o:spid="_x0000_s1117" type="#_x0000_t202" style="position:absolute;left:476;top:1238;width:13335;height:19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" filled="f" stroked="f">
                  <v:textbox style="mso-fit-shape-to-text:t">
                    <w:txbxContent>
                      <w:p w14:paraId="17086A5E" w14:textId="77777777" w:rsidR="00425786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  <w:r w:rsidRPr="005839B3">
                          <w:rPr>
                            <w:sz w:val="32"/>
                            <w:szCs w:val="32"/>
                          </w:rPr>
                          <w:t>A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B</w:t>
                        </w:r>
                      </w:p>
                      <w:p w14:paraId="38E5579D" w14:textId="77777777" w:rsidR="00425786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</w:p>
                      <w:p w14:paraId="515EF61B" w14:textId="77777777" w:rsidR="00425786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0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p</w:t>
                        </w:r>
                      </w:p>
                      <w:p w14:paraId="43143C01" w14:textId="77777777" w:rsidR="00425786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1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q</w:t>
                        </w:r>
                      </w:p>
                      <w:p w14:paraId="7A4ED62A" w14:textId="77777777" w:rsidR="00425786" w:rsidRPr="005839B3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2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40672" behindDoc="0" locked="0" layoutInCell="1" allowOverlap="1" wp14:anchorId="5D576547" wp14:editId="7809477C">
                <wp:simplePos x="0" y="0"/>
                <wp:positionH relativeFrom="column">
                  <wp:posOffset>4171950</wp:posOffset>
                </wp:positionH>
                <wp:positionV relativeFrom="paragraph">
                  <wp:posOffset>2638425</wp:posOffset>
                </wp:positionV>
                <wp:extent cx="1381125" cy="2124075"/>
                <wp:effectExtent l="0" t="0" r="0" b="28575"/>
                <wp:wrapNone/>
                <wp:docPr id="301" name="Group 3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81125" cy="2124075"/>
                          <a:chOff x="0" y="0"/>
                          <a:chExt cx="1381125" cy="2124075"/>
                        </a:xfrm>
                      </wpg:grpSpPr>
                      <wps:wsp>
                        <wps:cNvPr id="302" name="Oval 302"/>
                        <wps:cNvSpPr/>
                        <wps:spPr>
                          <a:xfrm>
                            <a:off x="904875" y="1905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3" name="Oval 303"/>
                        <wps:cNvSpPr/>
                        <wps:spPr>
                          <a:xfrm>
                            <a:off x="0" y="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7625" y="123825"/>
                            <a:ext cx="1333500" cy="19469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A7E3917" w14:textId="77777777" w:rsidR="00425786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 w:rsidRPr="005839B3">
                                <w:rPr>
                                  <w:sz w:val="32"/>
                                  <w:szCs w:val="32"/>
                                </w:rPr>
                                <w:t>A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B</w:t>
                              </w:r>
                            </w:p>
                            <w:p w14:paraId="2760D224" w14:textId="77777777" w:rsidR="00425786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</w:p>
                            <w:p w14:paraId="486A7E0D" w14:textId="77777777" w:rsidR="00425786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0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p</w:t>
                              </w:r>
                            </w:p>
                            <w:p w14:paraId="3872A3CC" w14:textId="77777777" w:rsidR="00425786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1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q</w:t>
                              </w:r>
                            </w:p>
                            <w:p w14:paraId="2102923E" w14:textId="77777777" w:rsidR="00425786" w:rsidRPr="005839B3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2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D576547" id="Group 301" o:spid="_x0000_s1118" style="position:absolute;margin-left:328.5pt;margin-top:207.75pt;width:108.75pt;height:167.25pt;z-index:251740672" coordsize="13811,21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">
                <v:oval id="Oval 302" o:spid="_x0000_s1119" style="position:absolute;left:9048;top:190;width:3906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" fillcolor="white [3201]" strokecolor="#70ad47 [3209]" strokeweight="1pt">
                  <v:stroke joinstyle="miter"/>
                </v:oval>
                <v:oval id="Oval 303" o:spid="_x0000_s1120" style="position:absolute;width:3905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" fillcolor="white [3201]" strokecolor="#70ad47 [3209]" strokeweight="1pt">
                  <v:stroke joinstyle="miter"/>
                </v:oval>
                <v:shape id="Text Box 2" o:spid="_x0000_s1121" type="#_x0000_t202" style="position:absolute;left:476;top:1238;width:13335;height:19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" filled="f" stroked="f">
                  <v:textbox style="mso-fit-shape-to-text:t">
                    <w:txbxContent>
                      <w:p w14:paraId="0A7E3917" w14:textId="77777777" w:rsidR="00425786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  <w:r w:rsidRPr="005839B3">
                          <w:rPr>
                            <w:sz w:val="32"/>
                            <w:szCs w:val="32"/>
                          </w:rPr>
                          <w:t>A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B</w:t>
                        </w:r>
                      </w:p>
                      <w:p w14:paraId="2760D224" w14:textId="77777777" w:rsidR="00425786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</w:p>
                      <w:p w14:paraId="486A7E0D" w14:textId="77777777" w:rsidR="00425786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0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p</w:t>
                        </w:r>
                      </w:p>
                      <w:p w14:paraId="3872A3CC" w14:textId="77777777" w:rsidR="00425786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1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q</w:t>
                        </w:r>
                      </w:p>
                      <w:p w14:paraId="2102923E" w14:textId="77777777" w:rsidR="00425786" w:rsidRPr="005839B3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2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39648" behindDoc="0" locked="0" layoutInCell="1" allowOverlap="1" wp14:anchorId="274591ED" wp14:editId="6D9F11E4">
                <wp:simplePos x="0" y="0"/>
                <wp:positionH relativeFrom="column">
                  <wp:posOffset>4181475</wp:posOffset>
                </wp:positionH>
                <wp:positionV relativeFrom="paragraph">
                  <wp:posOffset>104775</wp:posOffset>
                </wp:positionV>
                <wp:extent cx="1381125" cy="2124075"/>
                <wp:effectExtent l="0" t="0" r="0" b="28575"/>
                <wp:wrapNone/>
                <wp:docPr id="297" name="Group 2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81125" cy="2124075"/>
                          <a:chOff x="0" y="0"/>
                          <a:chExt cx="1381125" cy="2124075"/>
                        </a:xfrm>
                      </wpg:grpSpPr>
                      <wps:wsp>
                        <wps:cNvPr id="298" name="Oval 298"/>
                        <wps:cNvSpPr/>
                        <wps:spPr>
                          <a:xfrm>
                            <a:off x="904875" y="1905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9" name="Oval 299"/>
                        <wps:cNvSpPr/>
                        <wps:spPr>
                          <a:xfrm>
                            <a:off x="0" y="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7625" y="123825"/>
                            <a:ext cx="1333500" cy="19469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51CFDF2" w14:textId="77777777" w:rsidR="00425786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 w:rsidRPr="005839B3">
                                <w:rPr>
                                  <w:sz w:val="32"/>
                                  <w:szCs w:val="32"/>
                                </w:rPr>
                                <w:t>A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B</w:t>
                              </w:r>
                            </w:p>
                            <w:p w14:paraId="24470ED9" w14:textId="77777777" w:rsidR="00425786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</w:p>
                            <w:p w14:paraId="55115DD1" w14:textId="77777777" w:rsidR="00425786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0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p</w:t>
                              </w:r>
                            </w:p>
                            <w:p w14:paraId="1649039A" w14:textId="77777777" w:rsidR="00425786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1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q</w:t>
                              </w:r>
                            </w:p>
                            <w:p w14:paraId="0A1BFB46" w14:textId="77777777" w:rsidR="00425786" w:rsidRPr="005839B3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2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74591ED" id="Group 297" o:spid="_x0000_s1122" style="position:absolute;margin-left:329.25pt;margin-top:8.25pt;width:108.75pt;height:167.25pt;z-index:251739648" coordsize="13811,21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">
                <v:oval id="Oval 298" o:spid="_x0000_s1123" style="position:absolute;left:9048;top:190;width:3906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" fillcolor="white [3201]" strokecolor="#70ad47 [3209]" strokeweight="1pt">
                  <v:stroke joinstyle="miter"/>
                </v:oval>
                <v:oval id="Oval 299" o:spid="_x0000_s1124" style="position:absolute;width:3905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" fillcolor="white [3201]" strokecolor="#70ad47 [3209]" strokeweight="1pt">
                  <v:stroke joinstyle="miter"/>
                </v:oval>
                <v:shape id="Text Box 2" o:spid="_x0000_s1125" type="#_x0000_t202" style="position:absolute;left:476;top:1238;width:13335;height:19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" filled="f" stroked="f">
                  <v:textbox style="mso-fit-shape-to-text:t">
                    <w:txbxContent>
                      <w:p w14:paraId="651CFDF2" w14:textId="77777777" w:rsidR="00425786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  <w:r w:rsidRPr="005839B3">
                          <w:rPr>
                            <w:sz w:val="32"/>
                            <w:szCs w:val="32"/>
                          </w:rPr>
                          <w:t>A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B</w:t>
                        </w:r>
                      </w:p>
                      <w:p w14:paraId="24470ED9" w14:textId="77777777" w:rsidR="00425786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</w:p>
                      <w:p w14:paraId="55115DD1" w14:textId="77777777" w:rsidR="00425786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0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p</w:t>
                        </w:r>
                      </w:p>
                      <w:p w14:paraId="1649039A" w14:textId="77777777" w:rsidR="00425786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1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q</w:t>
                        </w:r>
                      </w:p>
                      <w:p w14:paraId="0A1BFB46" w14:textId="77777777" w:rsidR="00425786" w:rsidRPr="005839B3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2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38624" behindDoc="0" locked="0" layoutInCell="1" allowOverlap="1" wp14:anchorId="5E4125E2" wp14:editId="1BE6176A">
                <wp:simplePos x="0" y="0"/>
                <wp:positionH relativeFrom="column">
                  <wp:posOffset>2162175</wp:posOffset>
                </wp:positionH>
                <wp:positionV relativeFrom="paragraph">
                  <wp:posOffset>57150</wp:posOffset>
                </wp:positionV>
                <wp:extent cx="1381125" cy="2124075"/>
                <wp:effectExtent l="0" t="0" r="0" b="28575"/>
                <wp:wrapNone/>
                <wp:docPr id="293" name="Group 2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81125" cy="2124075"/>
                          <a:chOff x="0" y="0"/>
                          <a:chExt cx="1381125" cy="2124075"/>
                        </a:xfrm>
                      </wpg:grpSpPr>
                      <wps:wsp>
                        <wps:cNvPr id="294" name="Oval 294"/>
                        <wps:cNvSpPr/>
                        <wps:spPr>
                          <a:xfrm>
                            <a:off x="904875" y="1905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5" name="Oval 295"/>
                        <wps:cNvSpPr/>
                        <wps:spPr>
                          <a:xfrm>
                            <a:off x="0" y="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7625" y="123825"/>
                            <a:ext cx="1333500" cy="19469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298CB39" w14:textId="77777777" w:rsidR="00425786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 w:rsidRPr="005839B3">
                                <w:rPr>
                                  <w:sz w:val="32"/>
                                  <w:szCs w:val="32"/>
                                </w:rPr>
                                <w:t>A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B</w:t>
                              </w:r>
                            </w:p>
                            <w:p w14:paraId="5AB9165B" w14:textId="77777777" w:rsidR="00425786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</w:p>
                            <w:p w14:paraId="099B9A4C" w14:textId="77777777" w:rsidR="00425786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0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p</w:t>
                              </w:r>
                            </w:p>
                            <w:p w14:paraId="317B050A" w14:textId="77777777" w:rsidR="00425786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1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q</w:t>
                              </w:r>
                            </w:p>
                            <w:p w14:paraId="577D29A6" w14:textId="77777777" w:rsidR="00425786" w:rsidRPr="005839B3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2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E4125E2" id="Group 293" o:spid="_x0000_s1126" style="position:absolute;margin-left:170.25pt;margin-top:4.5pt;width:108.75pt;height:167.25pt;z-index:251738624" coordsize="13811,21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">
                <v:oval id="Oval 294" o:spid="_x0000_s1127" style="position:absolute;left:9048;top:190;width:3906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" fillcolor="white [3201]" strokecolor="#70ad47 [3209]" strokeweight="1pt">
                  <v:stroke joinstyle="miter"/>
                </v:oval>
                <v:oval id="Oval 295" o:spid="_x0000_s1128" style="position:absolute;width:3905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" fillcolor="white [3201]" strokecolor="#70ad47 [3209]" strokeweight="1pt">
                  <v:stroke joinstyle="miter"/>
                </v:oval>
                <v:shape id="Text Box 2" o:spid="_x0000_s1129" type="#_x0000_t202" style="position:absolute;left:476;top:1238;width:13335;height:19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" filled="f" stroked="f">
                  <v:textbox style="mso-fit-shape-to-text:t">
                    <w:txbxContent>
                      <w:p w14:paraId="2298CB39" w14:textId="77777777" w:rsidR="00425786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  <w:r w:rsidRPr="005839B3">
                          <w:rPr>
                            <w:sz w:val="32"/>
                            <w:szCs w:val="32"/>
                          </w:rPr>
                          <w:t>A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B</w:t>
                        </w:r>
                      </w:p>
                      <w:p w14:paraId="5AB9165B" w14:textId="77777777" w:rsidR="00425786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</w:p>
                      <w:p w14:paraId="099B9A4C" w14:textId="77777777" w:rsidR="00425786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0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p</w:t>
                        </w:r>
                      </w:p>
                      <w:p w14:paraId="317B050A" w14:textId="77777777" w:rsidR="00425786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1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q</w:t>
                        </w:r>
                      </w:p>
                      <w:p w14:paraId="577D29A6" w14:textId="77777777" w:rsidR="00425786" w:rsidRPr="005839B3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2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737600" behindDoc="0" locked="0" layoutInCell="1" allowOverlap="1" wp14:anchorId="361AE95E" wp14:editId="41778E3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381125" cy="2124075"/>
                <wp:effectExtent l="0" t="0" r="0" b="28575"/>
                <wp:wrapNone/>
                <wp:docPr id="289" name="Group 2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81125" cy="2124075"/>
                          <a:chOff x="0" y="0"/>
                          <a:chExt cx="1381125" cy="2124075"/>
                        </a:xfrm>
                      </wpg:grpSpPr>
                      <wps:wsp>
                        <wps:cNvPr id="290" name="Oval 290"/>
                        <wps:cNvSpPr/>
                        <wps:spPr>
                          <a:xfrm>
                            <a:off x="904875" y="1905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1" name="Oval 291"/>
                        <wps:cNvSpPr/>
                        <wps:spPr>
                          <a:xfrm>
                            <a:off x="0" y="0"/>
                            <a:ext cx="390525" cy="210502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47625" y="123825"/>
                            <a:ext cx="1333500" cy="19469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3413F48" w14:textId="77777777" w:rsidR="00425786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 w:rsidRPr="005839B3">
                                <w:rPr>
                                  <w:sz w:val="32"/>
                                  <w:szCs w:val="32"/>
                                </w:rPr>
                                <w:t>A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B</w:t>
                              </w:r>
                            </w:p>
                            <w:p w14:paraId="79255683" w14:textId="77777777" w:rsidR="00425786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</w:p>
                            <w:p w14:paraId="2874E9FD" w14:textId="77777777" w:rsidR="00425786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0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p</w:t>
                              </w:r>
                            </w:p>
                            <w:p w14:paraId="284145D6" w14:textId="77777777" w:rsidR="00425786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1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q</w:t>
                              </w:r>
                            </w:p>
                            <w:p w14:paraId="6B20DBAF" w14:textId="77777777" w:rsidR="00425786" w:rsidRPr="005839B3" w:rsidRDefault="00425786" w:rsidP="00425786">
                              <w:pPr>
                                <w:rPr>
                                  <w:sz w:val="32"/>
                                  <w:szCs w:val="32"/>
                                </w:rPr>
                              </w:pPr>
                              <w:r>
                                <w:rPr>
                                  <w:sz w:val="32"/>
                                  <w:szCs w:val="32"/>
                                </w:rPr>
                                <w:t>2</w:t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</w:r>
                              <w:r>
                                <w:rPr>
                                  <w:sz w:val="32"/>
                                  <w:szCs w:val="32"/>
                                </w:rPr>
                                <w:tab/>
                                <w:t>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61AE95E" id="Group 289" o:spid="_x0000_s1130" style="position:absolute;margin-left:0;margin-top:0;width:108.75pt;height:167.25pt;z-index:251737600" coordsize="13811,21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">
                <v:oval id="Oval 290" o:spid="_x0000_s1131" style="position:absolute;left:9048;top:190;width:3906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" fillcolor="white [3201]" strokecolor="#70ad47 [3209]" strokeweight="1pt">
                  <v:stroke joinstyle="miter"/>
                </v:oval>
                <v:oval id="Oval 291" o:spid="_x0000_s1132" style="position:absolute;width:3905;height:210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" fillcolor="white [3201]" strokecolor="#70ad47 [3209]" strokeweight="1pt">
                  <v:stroke joinstyle="miter"/>
                </v:oval>
                <v:shape id="Text Box 2" o:spid="_x0000_s1133" type="#_x0000_t202" style="position:absolute;left:476;top:1238;width:13335;height:19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" filled="f" stroked="f">
                  <v:textbox style="mso-fit-shape-to-text:t">
                    <w:txbxContent>
                      <w:p w14:paraId="03413F48" w14:textId="77777777" w:rsidR="00425786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  <w:r w:rsidRPr="005839B3">
                          <w:rPr>
                            <w:sz w:val="32"/>
                            <w:szCs w:val="32"/>
                          </w:rPr>
                          <w:t>A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B</w:t>
                        </w:r>
                      </w:p>
                      <w:p w14:paraId="79255683" w14:textId="77777777" w:rsidR="00425786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</w:p>
                      <w:p w14:paraId="2874E9FD" w14:textId="77777777" w:rsidR="00425786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0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p</w:t>
                        </w:r>
                      </w:p>
                      <w:p w14:paraId="284145D6" w14:textId="77777777" w:rsidR="00425786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1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q</w:t>
                        </w:r>
                      </w:p>
                      <w:p w14:paraId="6B20DBAF" w14:textId="77777777" w:rsidR="00425786" w:rsidRPr="005839B3" w:rsidRDefault="00425786" w:rsidP="00425786">
                        <w:pPr>
                          <w:rPr>
                            <w:sz w:val="32"/>
                            <w:szCs w:val="32"/>
                          </w:rPr>
                        </w:pPr>
                        <w:r>
                          <w:rPr>
                            <w:sz w:val="32"/>
                            <w:szCs w:val="32"/>
                          </w:rPr>
                          <w:t>2</w:t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</w:r>
                        <w:r>
                          <w:rPr>
                            <w:sz w:val="32"/>
                            <w:szCs w:val="32"/>
                          </w:rPr>
                          <w:tab/>
                          <w:t>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sectPr w:rsidR="00425786" w:rsidRPr="0042578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NDI2sTQxNzQwMDJW0lEKTi0uzszPAykwrAUAnX8eZCwAAAA="/>
  </w:docVars>
  <w:rsids>
    <w:rsidRoot w:val="005839B3"/>
    <w:rsid w:val="003E3D84"/>
    <w:rsid w:val="00425786"/>
    <w:rsid w:val="005839B3"/>
    <w:rsid w:val="00D425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8ADFE"/>
  <w15:chartTrackingRefBased/>
  <w15:docId w15:val="{E3A638F0-76FB-4BD0-A4B5-A2F65AD77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39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035957-4926-4427-A452-06BF894E9A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4</Words>
  <Characters>14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Virya</dc:creator>
  <cp:keywords/>
  <dc:description/>
  <cp:lastModifiedBy>Andrew Virya</cp:lastModifiedBy>
  <cp:revision>2</cp:revision>
  <dcterms:created xsi:type="dcterms:W3CDTF">2021-03-22T13:33:00Z</dcterms:created>
  <dcterms:modified xsi:type="dcterms:W3CDTF">2021-03-22T13:33:00Z</dcterms:modified>
</cp:coreProperties>
</file>